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ECCD07" w14:textId="5500B80F" w:rsidR="006E52C3" w:rsidRDefault="00313ECE" w:rsidP="005F6CC1">
      <w:pPr>
        <w:spacing w:line="260" w:lineRule="atLeast"/>
        <w:ind w:left="-426"/>
        <w:jc w:val="center"/>
        <w:rPr>
          <w:rFonts w:ascii="Palatino Linotype" w:hAnsi="Palatino Linotype"/>
          <w:b/>
          <w:snapToGrid w:val="0"/>
          <w:sz w:val="18"/>
          <w:szCs w:val="12"/>
        </w:rPr>
      </w:pPr>
      <w:r>
        <w:rPr>
          <w:rFonts w:ascii="Palatino Linotype" w:hAnsi="Palatino Linotype"/>
          <w:b/>
          <w:snapToGrid w:val="0"/>
          <w:sz w:val="18"/>
          <w:szCs w:val="12"/>
        </w:rPr>
        <w:t>GOVERNMENT OF THE VIRGIN ISLANDS</w:t>
      </w:r>
    </w:p>
    <w:p w14:paraId="17A20B71" w14:textId="299A922F" w:rsidR="00313ECE" w:rsidRDefault="00313ECE" w:rsidP="005F6CC1">
      <w:pPr>
        <w:spacing w:line="260" w:lineRule="atLeast"/>
        <w:ind w:left="-426"/>
        <w:jc w:val="center"/>
        <w:rPr>
          <w:rFonts w:ascii="Palatino Linotype" w:hAnsi="Palatino Linotype"/>
          <w:b/>
          <w:snapToGrid w:val="0"/>
          <w:sz w:val="18"/>
          <w:szCs w:val="12"/>
        </w:rPr>
      </w:pPr>
      <w:r>
        <w:rPr>
          <w:rFonts w:ascii="Palatino Linotype" w:hAnsi="Palatino Linotype"/>
          <w:b/>
          <w:snapToGrid w:val="0"/>
          <w:sz w:val="18"/>
          <w:szCs w:val="12"/>
        </w:rPr>
        <w:t>PARAQUITA BAY, TORTOLA, VIRGIN ISLANDS</w:t>
      </w:r>
    </w:p>
    <w:p w14:paraId="29E6CD6C" w14:textId="295C7A02" w:rsidR="00313ECE" w:rsidRDefault="00313ECE" w:rsidP="005F6CC1">
      <w:pPr>
        <w:spacing w:line="260" w:lineRule="atLeast"/>
        <w:ind w:left="-426"/>
        <w:jc w:val="center"/>
        <w:rPr>
          <w:rFonts w:ascii="Palatino Linotype" w:hAnsi="Palatino Linotype"/>
          <w:b/>
          <w:snapToGrid w:val="0"/>
          <w:sz w:val="18"/>
          <w:szCs w:val="12"/>
        </w:rPr>
      </w:pPr>
      <w:r>
        <w:rPr>
          <w:rFonts w:ascii="Palatino Linotype" w:hAnsi="Palatino Linotype"/>
          <w:b/>
          <w:snapToGrid w:val="0"/>
          <w:sz w:val="18"/>
          <w:szCs w:val="12"/>
        </w:rPr>
        <w:t>TEL: 284-468-6123</w:t>
      </w:r>
      <w:r w:rsidR="005F6CC1">
        <w:rPr>
          <w:rFonts w:ascii="Palatino Linotype" w:hAnsi="Palatino Linotype"/>
          <w:b/>
          <w:snapToGrid w:val="0"/>
          <w:sz w:val="18"/>
          <w:szCs w:val="12"/>
        </w:rPr>
        <w:t xml:space="preserve"> / 6124 / 6197</w:t>
      </w:r>
    </w:p>
    <w:p w14:paraId="5BC16010" w14:textId="696BDE3F" w:rsidR="005F6CC1" w:rsidRPr="00556223" w:rsidRDefault="005F6CC1" w:rsidP="005F6CC1">
      <w:pPr>
        <w:spacing w:line="260" w:lineRule="atLeast"/>
        <w:ind w:left="-426"/>
        <w:jc w:val="center"/>
        <w:rPr>
          <w:rFonts w:ascii="Palatino Linotype" w:hAnsi="Palatino Linotype"/>
          <w:b/>
          <w:snapToGrid w:val="0"/>
          <w:sz w:val="18"/>
          <w:szCs w:val="12"/>
        </w:rPr>
      </w:pPr>
      <w:r>
        <w:rPr>
          <w:rFonts w:ascii="Palatino Linotype" w:hAnsi="Palatino Linotype"/>
          <w:b/>
          <w:snapToGrid w:val="0"/>
          <w:sz w:val="18"/>
          <w:szCs w:val="12"/>
        </w:rPr>
        <w:t xml:space="preserve">EMAIL: </w:t>
      </w:r>
      <w:proofErr w:type="gramStart"/>
      <w:r w:rsidR="00A56D55" w:rsidRPr="00A56D55">
        <w:rPr>
          <w:rFonts w:ascii="Palatino Linotype" w:hAnsi="Palatino Linotype"/>
          <w:b/>
          <w:bCs/>
          <w:snapToGrid w:val="0"/>
          <w:color w:val="0070C0"/>
          <w:sz w:val="20"/>
          <w:szCs w:val="20"/>
        </w:rPr>
        <w:t>fisheries@gov.vg</w:t>
      </w:r>
      <w:r w:rsidR="00A56D55">
        <w:rPr>
          <w:rFonts w:ascii="Palatino Linotype" w:hAnsi="Palatino Linotype"/>
          <w:b/>
          <w:bCs/>
          <w:snapToGrid w:val="0"/>
          <w:color w:val="0070C0"/>
          <w:sz w:val="20"/>
          <w:szCs w:val="20"/>
        </w:rPr>
        <w:t xml:space="preserve"> </w:t>
      </w:r>
      <w:r w:rsidRPr="00C77301">
        <w:rPr>
          <w:rFonts w:ascii="Palatino Linotype" w:hAnsi="Palatino Linotype"/>
          <w:snapToGrid w:val="0"/>
          <w:sz w:val="20"/>
          <w:szCs w:val="20"/>
        </w:rPr>
        <w:t xml:space="preserve"> </w:t>
      </w:r>
      <w:r>
        <w:rPr>
          <w:rFonts w:ascii="Palatino Linotype" w:hAnsi="Palatino Linotype"/>
          <w:snapToGrid w:val="0"/>
          <w:sz w:val="20"/>
          <w:szCs w:val="20"/>
        </w:rPr>
        <w:t>/</w:t>
      </w:r>
      <w:proofErr w:type="gramEnd"/>
      <w:r w:rsidRPr="00C77301">
        <w:rPr>
          <w:rFonts w:ascii="Palatino Linotype" w:hAnsi="Palatino Linotype"/>
          <w:snapToGrid w:val="0"/>
          <w:sz w:val="20"/>
          <w:szCs w:val="20"/>
        </w:rPr>
        <w:t xml:space="preserve"> </w:t>
      </w:r>
      <w:r w:rsidRPr="00313ECE">
        <w:rPr>
          <w:rFonts w:ascii="Palatino Linotype" w:hAnsi="Palatino Linotype"/>
          <w:b/>
          <w:bCs/>
          <w:snapToGrid w:val="0"/>
          <w:color w:val="0070C0"/>
          <w:sz w:val="20"/>
          <w:szCs w:val="20"/>
        </w:rPr>
        <w:t>vet@gov.vg</w:t>
      </w:r>
    </w:p>
    <w:p w14:paraId="70F042C7" w14:textId="3B1BA61A" w:rsidR="00313ECE" w:rsidRDefault="001008AE" w:rsidP="005F6CC1">
      <w:pPr>
        <w:spacing w:line="260" w:lineRule="atLeast"/>
        <w:ind w:left="-426" w:right="-1016"/>
        <w:jc w:val="center"/>
        <w:rPr>
          <w:rFonts w:ascii="Palatino Linotype" w:hAnsi="Palatino Linotype"/>
          <w:b/>
          <w:snapToGrid w:val="0"/>
          <w:sz w:val="28"/>
          <w:szCs w:val="20"/>
        </w:rPr>
      </w:pPr>
      <w:r>
        <w:rPr>
          <w:rFonts w:ascii="Palatino Linotype" w:hAnsi="Palatino Linotype"/>
          <w:b/>
          <w:snapToGrid w:val="0"/>
          <w:sz w:val="28"/>
          <w:szCs w:val="20"/>
        </w:rPr>
        <w:pict w14:anchorId="2EC00A24">
          <v:rect id="_x0000_i1025" style="width:0;height:1.5pt" o:hralign="center" o:hrstd="t" o:hr="t" fillcolor="#a0a0a0" stroked="f"/>
        </w:pict>
      </w:r>
    </w:p>
    <w:p w14:paraId="3C31F26C" w14:textId="14A27763" w:rsidR="00AD472C" w:rsidRPr="00BA17A1" w:rsidRDefault="00AD472C" w:rsidP="005F6CC1">
      <w:pPr>
        <w:spacing w:line="260" w:lineRule="atLeast"/>
        <w:ind w:left="-426"/>
        <w:jc w:val="center"/>
        <w:rPr>
          <w:rFonts w:ascii="Palatino Linotype" w:hAnsi="Palatino Linotype"/>
          <w:b/>
          <w:snapToGrid w:val="0"/>
          <w:sz w:val="18"/>
          <w:szCs w:val="20"/>
        </w:rPr>
      </w:pPr>
      <w:r w:rsidRPr="00BA17A1">
        <w:rPr>
          <w:rFonts w:ascii="Palatino Linotype" w:hAnsi="Palatino Linotype"/>
          <w:b/>
          <w:snapToGrid w:val="0"/>
          <w:sz w:val="28"/>
          <w:szCs w:val="20"/>
        </w:rPr>
        <w:t>CREDIT CARD AUTHORI</w:t>
      </w:r>
      <w:r w:rsidR="00D91D82">
        <w:rPr>
          <w:rFonts w:ascii="Palatino Linotype" w:hAnsi="Palatino Linotype"/>
          <w:b/>
          <w:snapToGrid w:val="0"/>
          <w:sz w:val="28"/>
          <w:szCs w:val="20"/>
        </w:rPr>
        <w:t>S</w:t>
      </w:r>
      <w:r w:rsidRPr="00BA17A1">
        <w:rPr>
          <w:rFonts w:ascii="Palatino Linotype" w:hAnsi="Palatino Linotype"/>
          <w:b/>
          <w:snapToGrid w:val="0"/>
          <w:sz w:val="28"/>
          <w:szCs w:val="20"/>
        </w:rPr>
        <w:t>ATION FOR</w:t>
      </w:r>
      <w:r w:rsidR="00A56D55">
        <w:rPr>
          <w:rFonts w:ascii="Palatino Linotype" w:hAnsi="Palatino Linotype"/>
          <w:b/>
          <w:snapToGrid w:val="0"/>
          <w:sz w:val="28"/>
          <w:szCs w:val="20"/>
        </w:rPr>
        <w:t>M</w:t>
      </w:r>
    </w:p>
    <w:p w14:paraId="632E0055" w14:textId="77777777" w:rsidR="005433BD" w:rsidRPr="00A56D55" w:rsidRDefault="00AD472C" w:rsidP="005F6CC1">
      <w:pPr>
        <w:spacing w:line="260" w:lineRule="atLeast"/>
        <w:ind w:hanging="426"/>
        <w:jc w:val="center"/>
        <w:rPr>
          <w:rFonts w:ascii="Palatino Linotype" w:hAnsi="Palatino Linotype"/>
          <w:b/>
          <w:snapToGrid w:val="0"/>
          <w:color w:val="FF0000"/>
          <w:sz w:val="20"/>
          <w:szCs w:val="20"/>
        </w:rPr>
      </w:pPr>
      <w:r w:rsidRPr="00A56D55">
        <w:rPr>
          <w:rFonts w:ascii="Palatino Linotype" w:hAnsi="Palatino Linotype"/>
          <w:b/>
          <w:snapToGrid w:val="0"/>
          <w:color w:val="FF0000"/>
          <w:sz w:val="20"/>
          <w:szCs w:val="20"/>
        </w:rPr>
        <w:t>Please complete form in ALL CAPITAL LETTERS</w:t>
      </w:r>
    </w:p>
    <w:p w14:paraId="76CFBAAE" w14:textId="77777777" w:rsidR="00AD472C" w:rsidRPr="00BA17A1" w:rsidRDefault="00AD472C" w:rsidP="00AD472C">
      <w:pPr>
        <w:spacing w:line="260" w:lineRule="atLeast"/>
        <w:jc w:val="both"/>
        <w:rPr>
          <w:rFonts w:ascii="Palatino Linotype" w:hAnsi="Palatino Linotype"/>
          <w:snapToGrid w:val="0"/>
          <w:sz w:val="22"/>
          <w:szCs w:val="20"/>
        </w:rPr>
      </w:pPr>
    </w:p>
    <w:tbl>
      <w:tblPr>
        <w:tblStyle w:val="TableGrid"/>
        <w:tblW w:w="10130" w:type="dxa"/>
        <w:tblInd w:w="-34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"/>
        <w:gridCol w:w="708"/>
        <w:gridCol w:w="567"/>
        <w:gridCol w:w="993"/>
        <w:gridCol w:w="283"/>
        <w:gridCol w:w="142"/>
        <w:gridCol w:w="142"/>
        <w:gridCol w:w="283"/>
        <w:gridCol w:w="142"/>
        <w:gridCol w:w="283"/>
        <w:gridCol w:w="142"/>
        <w:gridCol w:w="567"/>
        <w:gridCol w:w="142"/>
        <w:gridCol w:w="992"/>
        <w:gridCol w:w="142"/>
        <w:gridCol w:w="1984"/>
        <w:gridCol w:w="53"/>
        <w:gridCol w:w="1689"/>
      </w:tblGrid>
      <w:tr w:rsidR="006E52C3" w:rsidRPr="00BA17A1" w14:paraId="30664703" w14:textId="77777777" w:rsidTr="0075485D">
        <w:trPr>
          <w:trHeight w:val="386"/>
        </w:trPr>
        <w:tc>
          <w:tcPr>
            <w:tcW w:w="10130" w:type="dxa"/>
            <w:gridSpan w:val="18"/>
            <w:shd w:val="clear" w:color="auto" w:fill="C2D69B" w:themeFill="accent3" w:themeFillTint="99"/>
            <w:vAlign w:val="center"/>
          </w:tcPr>
          <w:p w14:paraId="1A39A471" w14:textId="27EAE1F9" w:rsidR="00235A9B" w:rsidRPr="00BA17A1" w:rsidRDefault="00235A9B" w:rsidP="00235A9B">
            <w:pPr>
              <w:spacing w:line="260" w:lineRule="atLeast"/>
              <w:jc w:val="center"/>
              <w:rPr>
                <w:rFonts w:ascii="Palatino Linotype" w:hAnsi="Palatino Linotype"/>
                <w:b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b/>
                <w:snapToGrid w:val="0"/>
                <w:sz w:val="20"/>
                <w:szCs w:val="20"/>
              </w:rPr>
              <w:t>CARDHOLDER INFORMATION</w:t>
            </w:r>
          </w:p>
        </w:tc>
      </w:tr>
      <w:tr w:rsidR="00A620C1" w:rsidRPr="00BA17A1" w14:paraId="3D9FB0D9" w14:textId="77777777" w:rsidTr="00D54EF0">
        <w:trPr>
          <w:trHeight w:val="369"/>
        </w:trPr>
        <w:tc>
          <w:tcPr>
            <w:tcW w:w="2151" w:type="dxa"/>
            <w:gridSpan w:val="3"/>
            <w:vAlign w:val="center"/>
          </w:tcPr>
          <w:p w14:paraId="24C5CC8F" w14:textId="60171E45" w:rsidR="00F275C3" w:rsidRPr="00BA17A1" w:rsidRDefault="00B250F8" w:rsidP="00B83EBE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COMPANY NAME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-952787646"/>
            <w:placeholder>
              <w:docPart w:val="3FBAEBBCF2264522AAC8A4C5AA6EF7AC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7979" w:type="dxa"/>
                <w:gridSpan w:val="15"/>
                <w:vAlign w:val="center"/>
              </w:tcPr>
              <w:p w14:paraId="629307D0" w14:textId="3778410E" w:rsidR="00F275C3" w:rsidRPr="00BA17A1" w:rsidRDefault="005B4F9B" w:rsidP="005B4F9B">
                <w:pPr>
                  <w:spacing w:before="40"/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</w:pPr>
                <w:r>
                  <w:rPr>
                    <w:rFonts w:asciiTheme="minorHAnsi" w:hAnsiTheme="minorHAnsi"/>
                    <w:snapToGrid w:val="0"/>
                    <w:sz w:val="22"/>
                    <w:szCs w:val="22"/>
                  </w:rPr>
                  <w:t xml:space="preserve"> </w:t>
                </w:r>
              </w:p>
            </w:tc>
            <w:bookmarkEnd w:id="0" w:displacedByCustomXml="next"/>
          </w:sdtContent>
        </w:sdt>
      </w:tr>
      <w:tr w:rsidR="00A620C1" w:rsidRPr="00BA17A1" w14:paraId="68E0DF6E" w14:textId="77777777" w:rsidTr="00D54EF0">
        <w:trPr>
          <w:trHeight w:val="369"/>
        </w:trPr>
        <w:tc>
          <w:tcPr>
            <w:tcW w:w="4561" w:type="dxa"/>
            <w:gridSpan w:val="11"/>
            <w:vAlign w:val="center"/>
          </w:tcPr>
          <w:p w14:paraId="1DCB13CB" w14:textId="08242F07" w:rsidR="00F275C3" w:rsidRPr="00BA17A1" w:rsidRDefault="00B250F8" w:rsidP="00D54EF0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bookmarkStart w:id="1" w:name="_Hlk43029505"/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CARDHOLDER NAME</w:t>
            </w:r>
            <w:r w:rsidR="00D54EF0">
              <w:rPr>
                <w:rFonts w:ascii="Palatino Linotype" w:hAnsi="Palatino Linotype"/>
                <w:snapToGrid w:val="0"/>
                <w:sz w:val="20"/>
                <w:szCs w:val="20"/>
              </w:rPr>
              <w:t xml:space="preserve"> </w:t>
            </w:r>
            <w:r w:rsidR="00F25E12" w:rsidRPr="00B250F8"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  <w:t>(</w:t>
            </w:r>
            <w:r w:rsidR="00F25E12" w:rsidRPr="00B250F8">
              <w:rPr>
                <w:rFonts w:ascii="Palatino Linotype" w:hAnsi="Palatino Linotype"/>
                <w:snapToGrid w:val="0"/>
                <w:color w:val="FF0000"/>
                <w:sz w:val="20"/>
                <w:szCs w:val="22"/>
              </w:rPr>
              <w:t>as it appears on card)</w:t>
            </w:r>
            <w:r w:rsidR="00D54EF0" w:rsidRPr="00D54EF0">
              <w:rPr>
                <w:rFonts w:ascii="Palatino Linotype" w:hAnsi="Palatino Linotype"/>
                <w:snapToGrid w:val="0"/>
                <w:sz w:val="20"/>
                <w:szCs w:val="22"/>
              </w:rPr>
              <w:t>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444280820"/>
            <w:placeholder>
              <w:docPart w:val="89B7FC9F7A684EC5982A485A21D1FE2D"/>
            </w:placeholder>
            <w:showingPlcHdr/>
          </w:sdtPr>
          <w:sdtEndPr/>
          <w:sdtContent>
            <w:tc>
              <w:tcPr>
                <w:tcW w:w="5569" w:type="dxa"/>
                <w:gridSpan w:val="7"/>
                <w:vAlign w:val="center"/>
              </w:tcPr>
              <w:p w14:paraId="0BF248D6" w14:textId="49229650" w:rsidR="00F275C3" w:rsidRPr="00BA17A1" w:rsidRDefault="005B4F9B" w:rsidP="005B4F9B">
                <w:pPr>
                  <w:spacing w:before="40"/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</w:pPr>
                <w:r>
                  <w:rPr>
                    <w:rFonts w:asciiTheme="minorHAnsi" w:hAnsiTheme="minorHAnsi"/>
                    <w:snapToGrid w:val="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bookmarkEnd w:id="1"/>
      <w:tr w:rsidR="00B250F8" w:rsidRPr="00BA17A1" w14:paraId="20142D69" w14:textId="65D1A573" w:rsidTr="0075485D">
        <w:trPr>
          <w:trHeight w:val="369"/>
        </w:trPr>
        <w:tc>
          <w:tcPr>
            <w:tcW w:w="3711" w:type="dxa"/>
            <w:gridSpan w:val="7"/>
            <w:vAlign w:val="center"/>
          </w:tcPr>
          <w:p w14:paraId="4AAB1367" w14:textId="4419AC2E" w:rsidR="00B250F8" w:rsidRPr="00BA17A1" w:rsidRDefault="00B250F8" w:rsidP="00B250F8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CARDHOLDER BILLING ADDRESS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1785998496"/>
            <w:placeholder>
              <w:docPart w:val="BADD9A18CEE049F7AEADEECA08B28662"/>
            </w:placeholder>
            <w:showingPlcHdr/>
          </w:sdtPr>
          <w:sdtEndPr/>
          <w:sdtContent>
            <w:tc>
              <w:tcPr>
                <w:tcW w:w="6419" w:type="dxa"/>
                <w:gridSpan w:val="11"/>
                <w:vAlign w:val="center"/>
              </w:tcPr>
              <w:p w14:paraId="36C51DB2" w14:textId="279006AF" w:rsidR="00B250F8" w:rsidRPr="00BA17A1" w:rsidRDefault="005B4F9B" w:rsidP="005B4F9B">
                <w:pPr>
                  <w:spacing w:before="40"/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</w:pPr>
                <w:r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B956BD" w:rsidRPr="00BA17A1" w14:paraId="04380A52" w14:textId="77777777" w:rsidTr="0075485D">
        <w:trPr>
          <w:trHeight w:val="369"/>
        </w:trPr>
        <w:tc>
          <w:tcPr>
            <w:tcW w:w="876" w:type="dxa"/>
            <w:vAlign w:val="center"/>
          </w:tcPr>
          <w:p w14:paraId="3C6D26B5" w14:textId="21667D34" w:rsidR="00B956BD" w:rsidRDefault="00B956BD" w:rsidP="00B83EBE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CITY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11499856"/>
            <w:placeholder>
              <w:docPart w:val="E7171190FE264C6089D612B5EB885ECC"/>
            </w:placeholder>
            <w:showingPlcHdr/>
          </w:sdtPr>
          <w:sdtEndPr/>
          <w:sdtContent>
            <w:tc>
              <w:tcPr>
                <w:tcW w:w="2551" w:type="dxa"/>
                <w:gridSpan w:val="4"/>
                <w:vAlign w:val="center"/>
              </w:tcPr>
              <w:p w14:paraId="4272C499" w14:textId="04A8F94E" w:rsidR="00B956BD" w:rsidRDefault="005B4F9B" w:rsidP="005B4F9B">
                <w:pPr>
                  <w:spacing w:before="40"/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</w:pPr>
                <w:r w:rsidRPr="00BA17A1"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992" w:type="dxa"/>
            <w:gridSpan w:val="5"/>
            <w:vAlign w:val="center"/>
          </w:tcPr>
          <w:p w14:paraId="47ECE910" w14:textId="3D9EE8A3" w:rsidR="00B956BD" w:rsidRDefault="00B956BD" w:rsidP="00B83EBE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STATE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1703828025"/>
            <w:placeholder>
              <w:docPart w:val="067F77B78667457792F88D7BB53CFEBC"/>
            </w:placeholder>
            <w:showingPlcHdr/>
          </w:sdtPr>
          <w:sdtEndPr/>
          <w:sdtContent>
            <w:tc>
              <w:tcPr>
                <w:tcW w:w="1843" w:type="dxa"/>
                <w:gridSpan w:val="4"/>
                <w:vAlign w:val="center"/>
              </w:tcPr>
              <w:p w14:paraId="66B5EF97" w14:textId="73479DC4" w:rsidR="00B956BD" w:rsidRDefault="005B4F9B" w:rsidP="005B4F9B">
                <w:pPr>
                  <w:spacing w:before="40"/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</w:pPr>
                <w:r w:rsidRPr="00BA17A1"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2179" w:type="dxa"/>
            <w:gridSpan w:val="3"/>
            <w:vAlign w:val="center"/>
          </w:tcPr>
          <w:p w14:paraId="6CB55975" w14:textId="655E11F5" w:rsidR="00B956BD" w:rsidRDefault="00B956BD" w:rsidP="00B83EBE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ZIP</w:t>
            </w:r>
            <w:r w:rsidR="0075485D">
              <w:rPr>
                <w:rFonts w:ascii="Palatino Linotype" w:hAnsi="Palatino Linotype"/>
                <w:snapToGrid w:val="0"/>
                <w:sz w:val="20"/>
                <w:szCs w:val="20"/>
              </w:rPr>
              <w:t>/POSTAL CODE</w:t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427168772"/>
            <w:placeholder>
              <w:docPart w:val="84A2812C50C842EEA0851577EF4AFA15"/>
            </w:placeholder>
            <w:showingPlcHdr/>
          </w:sdtPr>
          <w:sdtEndPr/>
          <w:sdtContent>
            <w:tc>
              <w:tcPr>
                <w:tcW w:w="1689" w:type="dxa"/>
                <w:vAlign w:val="center"/>
              </w:tcPr>
              <w:p w14:paraId="70B8FFBE" w14:textId="74EA1F81" w:rsidR="00B956BD" w:rsidRDefault="005B4F9B" w:rsidP="00B83EBE">
                <w:pPr>
                  <w:spacing w:before="40"/>
                  <w:ind w:left="72"/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</w:pPr>
                <w:r w:rsidRPr="00BA17A1"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F26DDC" w:rsidRPr="00BA17A1" w14:paraId="1A36D8D3" w14:textId="77777777" w:rsidTr="00A56D55">
        <w:trPr>
          <w:trHeight w:val="369"/>
        </w:trPr>
        <w:tc>
          <w:tcPr>
            <w:tcW w:w="1584" w:type="dxa"/>
            <w:gridSpan w:val="2"/>
            <w:vAlign w:val="center"/>
          </w:tcPr>
          <w:p w14:paraId="5B4A8812" w14:textId="53D9D9F5" w:rsidR="00F275C3" w:rsidRPr="00BA17A1" w:rsidRDefault="00B250F8" w:rsidP="00B83EBE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TELEPHONE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1256707206"/>
            <w:placeholder>
              <w:docPart w:val="7B402497F5A74634AB98DF9B5F56D072"/>
            </w:placeholder>
            <w:showingPlcHdr/>
          </w:sdtPr>
          <w:sdtEndPr/>
          <w:sdtContent>
            <w:tc>
              <w:tcPr>
                <w:tcW w:w="2552" w:type="dxa"/>
                <w:gridSpan w:val="7"/>
                <w:vAlign w:val="center"/>
              </w:tcPr>
              <w:p w14:paraId="4D9A4A8F" w14:textId="0E85AD91" w:rsidR="00F275C3" w:rsidRPr="00BA17A1" w:rsidRDefault="00A56D55" w:rsidP="00B83EBE">
                <w:pPr>
                  <w:spacing w:before="40"/>
                  <w:ind w:left="72"/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</w:pPr>
                <w:r w:rsidRPr="00BA17A1"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2268" w:type="dxa"/>
            <w:gridSpan w:val="6"/>
            <w:vAlign w:val="center"/>
          </w:tcPr>
          <w:p w14:paraId="011C2E6B" w14:textId="6985B742" w:rsidR="00F275C3" w:rsidRPr="00BA17A1" w:rsidRDefault="00B250F8" w:rsidP="00B83EBE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EMAIL ADDRESS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206386968"/>
            <w:placeholder>
              <w:docPart w:val="0C2BFD9F430549F39AE623D2E900960D"/>
            </w:placeholder>
            <w:showingPlcHdr/>
          </w:sdtPr>
          <w:sdtEndPr/>
          <w:sdtContent>
            <w:tc>
              <w:tcPr>
                <w:tcW w:w="3726" w:type="dxa"/>
                <w:gridSpan w:val="3"/>
                <w:vAlign w:val="center"/>
              </w:tcPr>
              <w:p w14:paraId="332B2BAA" w14:textId="5236727A" w:rsidR="00F275C3" w:rsidRPr="00BA17A1" w:rsidRDefault="00A56D55" w:rsidP="00A56D55">
                <w:pPr>
                  <w:spacing w:before="40"/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</w:pPr>
                <w:r w:rsidRPr="00BA17A1"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831FA7" w:rsidRPr="00BA17A1" w14:paraId="30AE1432" w14:textId="77777777" w:rsidTr="00730FBB">
        <w:trPr>
          <w:trHeight w:val="369"/>
        </w:trPr>
        <w:tc>
          <w:tcPr>
            <w:tcW w:w="10130" w:type="dxa"/>
            <w:gridSpan w:val="18"/>
            <w:tcBorders>
              <w:bottom w:val="single" w:sz="2" w:space="0" w:color="auto"/>
            </w:tcBorders>
            <w:vAlign w:val="center"/>
          </w:tcPr>
          <w:p w14:paraId="59691DEE" w14:textId="12CB54B2" w:rsidR="00831FA7" w:rsidRPr="00BA17A1" w:rsidRDefault="00831FA7" w:rsidP="00B83EBE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 xml:space="preserve">CARD TYPE: </w:t>
            </w:r>
            <w:r>
              <w:rPr>
                <w:rFonts w:ascii="Palatino Linotype" w:hAnsi="Palatino Linotype"/>
                <w:snapToGrid w:val="0"/>
                <w:sz w:val="20"/>
                <w:szCs w:val="20"/>
              </w:rPr>
              <w:t xml:space="preserve">   </w:t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ab/>
            </w:r>
            <w:sdt>
              <w:sdtPr>
                <w:rPr>
                  <w:rFonts w:ascii="Palatino Linotype" w:hAnsi="Palatino Linotype"/>
                  <w:snapToGrid w:val="0"/>
                  <w:sz w:val="20"/>
                  <w:szCs w:val="20"/>
                </w:rPr>
                <w:id w:val="-71304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056B">
                  <w:rPr>
                    <w:rFonts w:ascii="MS Gothic" w:eastAsia="MS Gothic" w:hAnsi="MS Gothic" w:hint="eastAsia"/>
                    <w:snapToGrid w:val="0"/>
                    <w:sz w:val="20"/>
                    <w:szCs w:val="20"/>
                  </w:rPr>
                  <w:t>☐</w:t>
                </w:r>
              </w:sdtContent>
            </w:sdt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 xml:space="preserve">  VISA</w:t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ab/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ab/>
            </w:r>
            <w:sdt>
              <w:sdtPr>
                <w:rPr>
                  <w:rFonts w:ascii="Palatino Linotype" w:hAnsi="Palatino Linotype"/>
                  <w:snapToGrid w:val="0"/>
                  <w:sz w:val="20"/>
                  <w:szCs w:val="20"/>
                </w:rPr>
                <w:id w:val="624733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056B">
                  <w:rPr>
                    <w:rFonts w:ascii="MS Gothic" w:eastAsia="MS Gothic" w:hAnsi="MS Gothic" w:hint="eastAsia"/>
                    <w:snapToGrid w:val="0"/>
                    <w:sz w:val="20"/>
                    <w:szCs w:val="20"/>
                  </w:rPr>
                  <w:t>☐</w:t>
                </w:r>
              </w:sdtContent>
            </w:sdt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 xml:space="preserve">  MASTER CARD</w:t>
            </w:r>
          </w:p>
        </w:tc>
      </w:tr>
      <w:tr w:rsidR="00831FA7" w:rsidRPr="00BA17A1" w14:paraId="5FF4DFAB" w14:textId="77777777" w:rsidTr="00730FBB">
        <w:trPr>
          <w:trHeight w:val="369"/>
        </w:trPr>
        <w:tc>
          <w:tcPr>
            <w:tcW w:w="3569" w:type="dxa"/>
            <w:gridSpan w:val="6"/>
            <w:tcBorders>
              <w:bottom w:val="single" w:sz="2" w:space="0" w:color="auto"/>
            </w:tcBorders>
            <w:vAlign w:val="center"/>
          </w:tcPr>
          <w:p w14:paraId="1BD3C102" w14:textId="270740F5" w:rsidR="00831FA7" w:rsidRPr="00BA17A1" w:rsidRDefault="00831FA7" w:rsidP="00B83EBE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 xml:space="preserve">CARD NUMBER </w:t>
            </w:r>
            <w:r w:rsidRPr="00B250F8"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  <w:t>(last 4 digits only)</w:t>
            </w:r>
            <w:r w:rsidRPr="00DD3B51">
              <w:rPr>
                <w:rFonts w:ascii="Palatino Linotype" w:hAnsi="Palatino Linotype"/>
                <w:snapToGrid w:val="0"/>
                <w:sz w:val="20"/>
                <w:szCs w:val="20"/>
              </w:rPr>
              <w:t>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-930503758"/>
            <w:placeholder>
              <w:docPart w:val="D3CACAC1A51B4836B58ADC017B58B241"/>
            </w:placeholder>
            <w:showingPlcHdr/>
          </w:sdtPr>
          <w:sdtEndPr/>
          <w:sdtContent>
            <w:tc>
              <w:tcPr>
                <w:tcW w:w="1701" w:type="dxa"/>
                <w:gridSpan w:val="7"/>
                <w:tcBorders>
                  <w:bottom w:val="single" w:sz="2" w:space="0" w:color="auto"/>
                </w:tcBorders>
                <w:vAlign w:val="center"/>
              </w:tcPr>
              <w:p w14:paraId="25A02273" w14:textId="1CCEA573" w:rsidR="00831FA7" w:rsidRPr="00BA17A1" w:rsidRDefault="00831FA7" w:rsidP="00B83EBE">
                <w:pPr>
                  <w:spacing w:before="40"/>
                  <w:ind w:left="72"/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</w:pPr>
                <w:r w:rsidRPr="00BA17A1"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tc>
          <w:tcPr>
            <w:tcW w:w="3118" w:type="dxa"/>
            <w:gridSpan w:val="3"/>
            <w:tcBorders>
              <w:bottom w:val="single" w:sz="2" w:space="0" w:color="auto"/>
            </w:tcBorders>
            <w:vAlign w:val="center"/>
          </w:tcPr>
          <w:p w14:paraId="0B565C83" w14:textId="29B80AB6" w:rsidR="00831FA7" w:rsidRPr="00BA17A1" w:rsidRDefault="00831FA7" w:rsidP="00B83EBE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EXP</w:t>
            </w:r>
            <w:r w:rsidR="00313ECE">
              <w:rPr>
                <w:rFonts w:ascii="Palatino Linotype" w:hAnsi="Palatino Linotype"/>
                <w:snapToGrid w:val="0"/>
                <w:sz w:val="20"/>
                <w:szCs w:val="20"/>
              </w:rPr>
              <w:t>IRATION</w:t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 xml:space="preserve"> DATE (MM/YY)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-1462100388"/>
            <w:placeholder>
              <w:docPart w:val="148B86C1B1AD4AD89BC32374A64C0EB5"/>
            </w:placeholder>
            <w:showingPlcHdr/>
          </w:sdtPr>
          <w:sdtEndPr/>
          <w:sdtContent>
            <w:tc>
              <w:tcPr>
                <w:tcW w:w="1742" w:type="dxa"/>
                <w:gridSpan w:val="2"/>
                <w:tcBorders>
                  <w:bottom w:val="single" w:sz="2" w:space="0" w:color="auto"/>
                </w:tcBorders>
                <w:vAlign w:val="center"/>
              </w:tcPr>
              <w:p w14:paraId="11D2D2FD" w14:textId="7F752008" w:rsidR="00831FA7" w:rsidRPr="00BA17A1" w:rsidRDefault="00831FA7" w:rsidP="00B83EBE">
                <w:pPr>
                  <w:spacing w:before="40"/>
                  <w:ind w:left="72"/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</w:pPr>
                <w:r w:rsidRPr="00BA17A1"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F8401D" w:rsidRPr="00BA17A1" w14:paraId="4AD192E0" w14:textId="77777777" w:rsidTr="00730FBB">
        <w:trPr>
          <w:trHeight w:val="369"/>
        </w:trPr>
        <w:tc>
          <w:tcPr>
            <w:tcW w:w="10130" w:type="dxa"/>
            <w:gridSpan w:val="18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7D6C9D0A" w14:textId="77777777" w:rsidR="00F8401D" w:rsidRDefault="00F8401D" w:rsidP="00B83EBE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</w:p>
        </w:tc>
      </w:tr>
      <w:tr w:rsidR="0006113D" w:rsidRPr="00BA17A1" w14:paraId="14125C7B" w14:textId="77777777" w:rsidTr="00F8401D">
        <w:trPr>
          <w:trHeight w:val="1948"/>
        </w:trPr>
        <w:tc>
          <w:tcPr>
            <w:tcW w:w="10130" w:type="dxa"/>
            <w:gridSpan w:val="18"/>
            <w:tcBorders>
              <w:top w:val="nil"/>
              <w:bottom w:val="nil"/>
            </w:tcBorders>
            <w:vAlign w:val="center"/>
          </w:tcPr>
          <w:tbl>
            <w:tblPr>
              <w:tblStyle w:val="TableGrid"/>
              <w:tblpPr w:leftFromText="180" w:rightFromText="180" w:horzAnchor="margin" w:tblpY="-510"/>
              <w:tblOverlap w:val="never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26"/>
              <w:gridCol w:w="2633"/>
              <w:gridCol w:w="2381"/>
              <w:gridCol w:w="3174"/>
            </w:tblGrid>
            <w:tr w:rsidR="0006113D" w:rsidRPr="00BA17A1" w14:paraId="59BCD673" w14:textId="77777777" w:rsidTr="00F8401D">
              <w:tc>
                <w:tcPr>
                  <w:tcW w:w="5000" w:type="pct"/>
                  <w:gridSpan w:val="4"/>
                  <w:vAlign w:val="center"/>
                </w:tcPr>
                <w:p w14:paraId="4C4A4EC6" w14:textId="77777777" w:rsidR="0006113D" w:rsidRPr="00BA17A1" w:rsidRDefault="0006113D" w:rsidP="0006113D">
                  <w:pPr>
                    <w:spacing w:line="260" w:lineRule="atLeast"/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</w:pPr>
                  <w:r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>I hereby authorise the Government of the Virgin Islands to collect payment for all charges in relations to my</w:t>
                  </w:r>
                </w:p>
              </w:tc>
            </w:tr>
            <w:tr w:rsidR="0006113D" w:rsidRPr="00BA17A1" w14:paraId="17C4300E" w14:textId="77777777" w:rsidTr="00F8401D">
              <w:tc>
                <w:tcPr>
                  <w:tcW w:w="3399" w:type="pct"/>
                  <w:gridSpan w:val="3"/>
                  <w:vAlign w:val="center"/>
                </w:tcPr>
                <w:p w14:paraId="3C7BCF6C" w14:textId="7D532357" w:rsidR="0006113D" w:rsidRPr="00BA17A1" w:rsidRDefault="001008AE" w:rsidP="0006113D">
                  <w:pPr>
                    <w:spacing w:line="260" w:lineRule="atLeast"/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</w:pPr>
                  <w:sdt>
                    <w:sdtPr>
                      <w:rPr>
                        <w:rFonts w:ascii="Palatino Linotype" w:hAnsi="Palatino Linotype"/>
                        <w:snapToGrid w:val="0"/>
                        <w:sz w:val="20"/>
                        <w:szCs w:val="20"/>
                      </w:rPr>
                      <w:id w:val="-7791811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9056B">
                        <w:rPr>
                          <w:rFonts w:ascii="MS Gothic" w:eastAsia="MS Gothic" w:hAnsi="MS Gothic" w:hint="eastAsia"/>
                          <w:snapToGrid w:val="0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06113D"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 xml:space="preserve"> Fishing Licence      </w:t>
                  </w:r>
                  <w:r w:rsidR="0006113D" w:rsidRPr="00BA17A1">
                    <w:rPr>
                      <w:rFonts w:ascii="Palatino Linotype" w:eastAsia="MS Gothic" w:hAnsi="Palatino Linotype"/>
                      <w:snapToGrid w:val="0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ascii="Palatino Linotype" w:eastAsia="MS Gothic" w:hAnsi="Palatino Linotype"/>
                        <w:snapToGrid w:val="0"/>
                        <w:sz w:val="20"/>
                        <w:szCs w:val="20"/>
                      </w:rPr>
                      <w:id w:val="-5856878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9056B">
                        <w:rPr>
                          <w:rFonts w:ascii="MS Gothic" w:eastAsia="MS Gothic" w:hAnsi="MS Gothic" w:hint="eastAsia"/>
                          <w:snapToGrid w:val="0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06113D" w:rsidRPr="00BA17A1">
                    <w:rPr>
                      <w:rFonts w:ascii="Palatino Linotype" w:eastAsia="MS Gothic" w:hAnsi="Palatino Linotype"/>
                      <w:snapToGrid w:val="0"/>
                      <w:sz w:val="20"/>
                      <w:szCs w:val="20"/>
                    </w:rPr>
                    <w:t xml:space="preserve"> </w:t>
                  </w:r>
                  <w:r w:rsidR="0006113D"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 xml:space="preserve">Animal Permit          </w:t>
                  </w:r>
                  <w:sdt>
                    <w:sdtPr>
                      <w:rPr>
                        <w:rFonts w:ascii="Palatino Linotype" w:hAnsi="Palatino Linotype"/>
                        <w:snapToGrid w:val="0"/>
                        <w:sz w:val="20"/>
                        <w:szCs w:val="20"/>
                      </w:rPr>
                      <w:id w:val="-11196896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9056B">
                        <w:rPr>
                          <w:rFonts w:ascii="MS Gothic" w:eastAsia="MS Gothic" w:hAnsi="MS Gothic" w:hint="eastAsia"/>
                          <w:snapToGrid w:val="0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06113D"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 xml:space="preserve"> Merchandise       Other:</w:t>
                  </w:r>
                </w:p>
              </w:tc>
              <w:tc>
                <w:tcPr>
                  <w:tcW w:w="1601" w:type="pct"/>
                  <w:vAlign w:val="center"/>
                </w:tcPr>
                <w:p w14:paraId="74D12D4F" w14:textId="3D858043" w:rsidR="0006113D" w:rsidRPr="00BA17A1" w:rsidRDefault="0006113D" w:rsidP="0006113D">
                  <w:pPr>
                    <w:spacing w:line="260" w:lineRule="atLeast"/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</w:pPr>
                  <w:r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object w:dxaOrig="225" w:dyaOrig="225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style="width:147.75pt;height:18pt" o:ole="">
                        <v:imagedata r:id="rId8" o:title=""/>
                      </v:shape>
                      <w:control r:id="rId9" w:name="TextBox1" w:shapeid="_x0000_i1027"/>
                    </w:object>
                  </w:r>
                </w:p>
              </w:tc>
            </w:tr>
            <w:tr w:rsidR="0006113D" w:rsidRPr="00BA17A1" w14:paraId="1FB35A4E" w14:textId="77777777" w:rsidTr="00F8401D">
              <w:tc>
                <w:tcPr>
                  <w:tcW w:w="870" w:type="pct"/>
                  <w:vAlign w:val="center"/>
                </w:tcPr>
                <w:p w14:paraId="5C744268" w14:textId="77777777" w:rsidR="0006113D" w:rsidRPr="00BA17A1" w:rsidRDefault="0006113D" w:rsidP="0006113D">
                  <w:pPr>
                    <w:spacing w:line="260" w:lineRule="atLeast"/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</w:pPr>
                  <w:r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>in the amount of</w:t>
                  </w:r>
                </w:p>
              </w:tc>
              <w:tc>
                <w:tcPr>
                  <w:tcW w:w="1328" w:type="pct"/>
                  <w:vAlign w:val="center"/>
                </w:tcPr>
                <w:p w14:paraId="732467E5" w14:textId="7581F3FA" w:rsidR="0006113D" w:rsidRPr="00BA17A1" w:rsidRDefault="0006113D" w:rsidP="0006113D">
                  <w:pPr>
                    <w:spacing w:line="260" w:lineRule="atLeast"/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</w:pPr>
                  <w:r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object w:dxaOrig="225" w:dyaOrig="225">
                      <v:shape id="_x0000_i1029" type="#_x0000_t75" style="width:120.75pt;height:18pt" o:ole="">
                        <v:imagedata r:id="rId10" o:title=""/>
                      </v:shape>
                      <w:control r:id="rId11" w:name="TextBox2" w:shapeid="_x0000_i1029"/>
                    </w:object>
                  </w:r>
                </w:p>
              </w:tc>
              <w:tc>
                <w:tcPr>
                  <w:tcW w:w="2802" w:type="pct"/>
                  <w:gridSpan w:val="2"/>
                  <w:vAlign w:val="center"/>
                </w:tcPr>
                <w:p w14:paraId="56B2AD68" w14:textId="77777777" w:rsidR="0006113D" w:rsidRPr="00BA17A1" w:rsidRDefault="0006113D" w:rsidP="0006113D">
                  <w:pPr>
                    <w:spacing w:line="260" w:lineRule="atLeast"/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</w:pPr>
                  <w:r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 xml:space="preserve">(USD). </w:t>
                  </w:r>
                  <w:r w:rsidRPr="00174B66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>I certify all information is complete and accurate.</w:t>
                  </w:r>
                  <w:r w:rsidRPr="00BA17A1">
                    <w:rPr>
                      <w:rFonts w:ascii="Palatino Linotype" w:hAnsi="Palatino Linotype"/>
                      <w:snapToGrid w:val="0"/>
                      <w:color w:val="FF0000"/>
                      <w:sz w:val="20"/>
                      <w:szCs w:val="20"/>
                    </w:rPr>
                    <w:t xml:space="preserve"> </w:t>
                  </w:r>
                  <w:r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 xml:space="preserve">I </w:t>
                  </w:r>
                </w:p>
              </w:tc>
            </w:tr>
            <w:tr w:rsidR="0006113D" w:rsidRPr="00BA17A1" w14:paraId="08C092EA" w14:textId="77777777" w:rsidTr="00F8401D">
              <w:tc>
                <w:tcPr>
                  <w:tcW w:w="5000" w:type="pct"/>
                  <w:gridSpan w:val="4"/>
                  <w:vAlign w:val="center"/>
                </w:tcPr>
                <w:p w14:paraId="3E9C2EEA" w14:textId="77777777" w:rsidR="0006113D" w:rsidRPr="00BA17A1" w:rsidRDefault="0006113D" w:rsidP="0006113D">
                  <w:pPr>
                    <w:spacing w:line="260" w:lineRule="atLeast"/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</w:pPr>
                  <w:proofErr w:type="gramStart"/>
                  <w:r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>understand</w:t>
                  </w:r>
                  <w:proofErr w:type="gramEnd"/>
                  <w:r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 xml:space="preserve"> that my receipt will be emailed to me and my credit card information will be destroyed upon completion of </w:t>
                  </w:r>
                  <w:r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 xml:space="preserve">this </w:t>
                  </w:r>
                  <w:r w:rsidRPr="00BA17A1"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>transaction.</w:t>
                  </w:r>
                </w:p>
              </w:tc>
            </w:tr>
          </w:tbl>
          <w:p w14:paraId="1C3ABA86" w14:textId="5596DC63" w:rsidR="0006113D" w:rsidRPr="00BA17A1" w:rsidRDefault="0006113D" w:rsidP="00831FA7">
            <w:pPr>
              <w:spacing w:before="40"/>
              <w:rPr>
                <w:rFonts w:ascii="Palatino Linotype" w:hAnsi="Palatino Linotype"/>
                <w:snapToGrid w:val="0"/>
                <w:sz w:val="20"/>
                <w:szCs w:val="20"/>
              </w:rPr>
            </w:pPr>
          </w:p>
        </w:tc>
      </w:tr>
      <w:tr w:rsidR="0006113D" w:rsidRPr="00BA17A1" w14:paraId="60424A84" w14:textId="77777777" w:rsidTr="00FA1960">
        <w:trPr>
          <w:trHeight w:val="369"/>
        </w:trPr>
        <w:tc>
          <w:tcPr>
            <w:tcW w:w="3144" w:type="dxa"/>
            <w:gridSpan w:val="4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0A7EDF0A" w14:textId="13015A37" w:rsidR="0006113D" w:rsidRPr="00BA17A1" w:rsidRDefault="0006113D" w:rsidP="00576CF4">
            <w:pPr>
              <w:spacing w:before="40"/>
              <w:rPr>
                <w:rFonts w:ascii="Palatino Linotype" w:hAnsi="Palatino Linotype"/>
                <w:snapToGrid w:val="0"/>
                <w:sz w:val="20"/>
                <w:szCs w:val="22"/>
              </w:rPr>
            </w:pPr>
            <w:bookmarkStart w:id="2" w:name="_Hlk43131789"/>
            <w:r w:rsidRPr="00BA17A1">
              <w:rPr>
                <w:rFonts w:ascii="Palatino Linotype" w:hAnsi="Palatino Linotype"/>
                <w:snapToGrid w:val="0"/>
                <w:sz w:val="20"/>
                <w:szCs w:val="22"/>
              </w:rPr>
              <w:t>CARDHOLDER SIGNATURE:</w:t>
            </w:r>
          </w:p>
        </w:tc>
        <w:tc>
          <w:tcPr>
            <w:tcW w:w="3260" w:type="dxa"/>
            <w:gridSpan w:val="11"/>
            <w:tcBorders>
              <w:top w:val="nil"/>
              <w:bottom w:val="single" w:sz="2" w:space="0" w:color="auto"/>
            </w:tcBorders>
            <w:vAlign w:val="center"/>
          </w:tcPr>
          <w:p w14:paraId="403F2A6C" w14:textId="77777777" w:rsidR="0006113D" w:rsidRDefault="0006113D" w:rsidP="0006113D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bottom w:val="nil"/>
            </w:tcBorders>
            <w:vAlign w:val="center"/>
          </w:tcPr>
          <w:p w14:paraId="524B3605" w14:textId="35EEA70E" w:rsidR="0006113D" w:rsidRPr="00BA17A1" w:rsidRDefault="0006113D" w:rsidP="0006113D">
            <w:pPr>
              <w:ind w:right="-288"/>
              <w:rPr>
                <w:rFonts w:ascii="Palatino Linotype" w:hAnsi="Palatino Linotype"/>
                <w:snapToGrid w:val="0"/>
                <w:sz w:val="20"/>
                <w:szCs w:val="22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2"/>
              </w:rPr>
              <w:t>DATE</w:t>
            </w:r>
            <w:r>
              <w:rPr>
                <w:rFonts w:ascii="Palatino Linotype" w:hAnsi="Palatino Linotype"/>
                <w:snapToGrid w:val="0"/>
                <w:sz w:val="20"/>
                <w:szCs w:val="22"/>
              </w:rPr>
              <w:t xml:space="preserve"> (MM/DD/YY)</w:t>
            </w:r>
            <w:r w:rsidRPr="00BA17A1">
              <w:rPr>
                <w:rFonts w:ascii="Palatino Linotype" w:hAnsi="Palatino Linotype"/>
                <w:snapToGrid w:val="0"/>
                <w:sz w:val="20"/>
                <w:szCs w:val="22"/>
              </w:rPr>
              <w:t>:</w:t>
            </w:r>
          </w:p>
        </w:tc>
        <w:tc>
          <w:tcPr>
            <w:tcW w:w="1742" w:type="dxa"/>
            <w:gridSpan w:val="2"/>
            <w:tcBorders>
              <w:top w:val="nil"/>
              <w:bottom w:val="single" w:sz="2" w:space="0" w:color="auto"/>
            </w:tcBorders>
            <w:vAlign w:val="center"/>
          </w:tcPr>
          <w:p w14:paraId="2A642DEB" w14:textId="7B5EB3D3" w:rsidR="0006113D" w:rsidRDefault="001008AE" w:rsidP="0006113D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sdt>
              <w:sdtPr>
                <w:rPr>
                  <w:rFonts w:ascii="Palatino Linotype" w:hAnsi="Palatino Linotype"/>
                  <w:snapToGrid w:val="0"/>
                  <w:sz w:val="20"/>
                  <w:szCs w:val="20"/>
                </w:rPr>
                <w:id w:val="-1018311670"/>
                <w:placeholder>
                  <w:docPart w:val="F616C36D200A4D4181452745B4D422FA"/>
                </w:placeholder>
                <w:showingPlcHdr/>
              </w:sdtPr>
              <w:sdtEndPr/>
              <w:sdtContent>
                <w:r w:rsidR="005B4F9B"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bookmarkEnd w:id="2"/>
      <w:tr w:rsidR="0006113D" w:rsidRPr="00BA17A1" w14:paraId="7FAADB4F" w14:textId="77777777" w:rsidTr="00F8401D">
        <w:trPr>
          <w:trHeight w:val="45"/>
        </w:trPr>
        <w:tc>
          <w:tcPr>
            <w:tcW w:w="3144" w:type="dxa"/>
            <w:gridSpan w:val="4"/>
            <w:tcBorders>
              <w:top w:val="nil"/>
              <w:bottom w:val="single" w:sz="2" w:space="0" w:color="auto"/>
            </w:tcBorders>
            <w:vAlign w:val="center"/>
          </w:tcPr>
          <w:p w14:paraId="7C1A142C" w14:textId="2983BBFE" w:rsidR="0006113D" w:rsidRDefault="0006113D" w:rsidP="0006113D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</w:p>
        </w:tc>
        <w:tc>
          <w:tcPr>
            <w:tcW w:w="3260" w:type="dxa"/>
            <w:gridSpan w:val="11"/>
            <w:tcBorders>
              <w:bottom w:val="single" w:sz="2" w:space="0" w:color="auto"/>
            </w:tcBorders>
            <w:vAlign w:val="center"/>
          </w:tcPr>
          <w:p w14:paraId="0F84E1F6" w14:textId="77777777" w:rsidR="0006113D" w:rsidRDefault="0006113D" w:rsidP="0006113D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bottom w:val="single" w:sz="2" w:space="0" w:color="auto"/>
            </w:tcBorders>
            <w:vAlign w:val="center"/>
          </w:tcPr>
          <w:p w14:paraId="77DD50B0" w14:textId="3544BFED" w:rsidR="0006113D" w:rsidRPr="00831FA7" w:rsidRDefault="0006113D" w:rsidP="0006113D">
            <w:pPr>
              <w:ind w:right="-288"/>
              <w:rPr>
                <w:rFonts w:ascii="Palatino Linotype" w:hAnsi="Palatino Linotype"/>
                <w:snapToGrid w:val="0"/>
                <w:sz w:val="20"/>
                <w:szCs w:val="22"/>
              </w:rPr>
            </w:pPr>
          </w:p>
        </w:tc>
        <w:tc>
          <w:tcPr>
            <w:tcW w:w="1742" w:type="dxa"/>
            <w:gridSpan w:val="2"/>
            <w:tcBorders>
              <w:top w:val="nil"/>
              <w:bottom w:val="single" w:sz="2" w:space="0" w:color="auto"/>
            </w:tcBorders>
            <w:vAlign w:val="center"/>
          </w:tcPr>
          <w:p w14:paraId="006D643B" w14:textId="4D605BF6" w:rsidR="0006113D" w:rsidRDefault="0006113D" w:rsidP="0006113D">
            <w:pPr>
              <w:spacing w:before="40"/>
              <w:ind w:left="72"/>
              <w:rPr>
                <w:rFonts w:ascii="Palatino Linotype" w:hAnsi="Palatino Linotype"/>
                <w:snapToGrid w:val="0"/>
                <w:sz w:val="20"/>
                <w:szCs w:val="20"/>
              </w:rPr>
            </w:pPr>
          </w:p>
        </w:tc>
      </w:tr>
      <w:tr w:rsidR="0006113D" w:rsidRPr="00BA17A1" w14:paraId="07479EB1" w14:textId="77777777" w:rsidTr="0075485D">
        <w:trPr>
          <w:trHeight w:val="369"/>
        </w:trPr>
        <w:tc>
          <w:tcPr>
            <w:tcW w:w="10130" w:type="dxa"/>
            <w:gridSpan w:val="18"/>
            <w:tcBorders>
              <w:left w:val="nil"/>
              <w:right w:val="nil"/>
            </w:tcBorders>
            <w:vAlign w:val="center"/>
          </w:tcPr>
          <w:p w14:paraId="0B1C9491" w14:textId="77777777" w:rsidR="0006113D" w:rsidRDefault="0006113D" w:rsidP="0006113D">
            <w:pPr>
              <w:rPr>
                <w:rFonts w:ascii="Palatino Linotype" w:hAnsi="Palatino Linotype"/>
                <w:snapToGrid w:val="0"/>
                <w:sz w:val="20"/>
                <w:szCs w:val="20"/>
              </w:rPr>
            </w:pPr>
          </w:p>
          <w:p w14:paraId="2F9F247D" w14:textId="2E018373" w:rsidR="0006113D" w:rsidRDefault="0006113D" w:rsidP="0006113D">
            <w:pPr>
              <w:rPr>
                <w:rFonts w:ascii="Palatino Linotype" w:hAnsi="Palatino Linotype"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sym w:font="Wingdings" w:char="F022"/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-----------------------</w:t>
            </w:r>
            <w:r>
              <w:rPr>
                <w:rFonts w:ascii="Palatino Linotype" w:hAnsi="Palatino Linotype"/>
                <w:snapToGrid w:val="0"/>
                <w:sz w:val="20"/>
                <w:szCs w:val="20"/>
              </w:rPr>
              <w:t>--</w:t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-----------------</w:t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sym w:font="Wingdings" w:char="F022"/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-------------------------------------------------</w:t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sym w:font="Wingdings" w:char="F022"/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--------------------------</w:t>
            </w:r>
            <w:r>
              <w:rPr>
                <w:rFonts w:ascii="Palatino Linotype" w:hAnsi="Palatino Linotype"/>
                <w:snapToGrid w:val="0"/>
                <w:sz w:val="20"/>
                <w:szCs w:val="20"/>
              </w:rPr>
              <w:t>-----</w:t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----------------</w:t>
            </w:r>
          </w:p>
        </w:tc>
      </w:tr>
      <w:tr w:rsidR="0006113D" w:rsidRPr="00BA17A1" w14:paraId="79C940CC" w14:textId="77777777" w:rsidTr="0075485D">
        <w:trPr>
          <w:trHeight w:val="369"/>
        </w:trPr>
        <w:tc>
          <w:tcPr>
            <w:tcW w:w="10130" w:type="dxa"/>
            <w:gridSpan w:val="18"/>
            <w:vAlign w:val="center"/>
          </w:tcPr>
          <w:p w14:paraId="13608B36" w14:textId="6EB45CA0" w:rsidR="0006113D" w:rsidRPr="00822DFB" w:rsidRDefault="0006113D" w:rsidP="0006113D">
            <w:pPr>
              <w:jc w:val="center"/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  <w:t>TO BE DESTROYED UPON C</w:t>
            </w:r>
            <w:r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  <w:t>OMPLETION</w:t>
            </w:r>
            <w:r w:rsidRPr="00BA17A1"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  <w:t xml:space="preserve"> OF</w:t>
            </w:r>
            <w:r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  <w:t xml:space="preserve"> THIS TRANSACTION</w:t>
            </w:r>
          </w:p>
        </w:tc>
      </w:tr>
      <w:tr w:rsidR="0006113D" w:rsidRPr="00BA17A1" w14:paraId="3D323AC9" w14:textId="77777777" w:rsidTr="0075485D">
        <w:trPr>
          <w:trHeight w:val="369"/>
        </w:trPr>
        <w:tc>
          <w:tcPr>
            <w:tcW w:w="4419" w:type="dxa"/>
            <w:gridSpan w:val="10"/>
            <w:vAlign w:val="center"/>
          </w:tcPr>
          <w:p w14:paraId="5151A230" w14:textId="3A863BED" w:rsidR="0006113D" w:rsidRPr="00BA17A1" w:rsidRDefault="0006113D" w:rsidP="0006113D">
            <w:pPr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 xml:space="preserve">CARDHOLDER NAME </w:t>
            </w:r>
            <w:r w:rsidRPr="00B250F8">
              <w:rPr>
                <w:rFonts w:ascii="Palatino Linotype" w:hAnsi="Palatino Linotype"/>
                <w:snapToGrid w:val="0"/>
                <w:sz w:val="20"/>
                <w:szCs w:val="20"/>
              </w:rPr>
              <w:t>(</w:t>
            </w:r>
            <w:r w:rsidRPr="00B250F8">
              <w:rPr>
                <w:rFonts w:ascii="Palatino Linotype" w:hAnsi="Palatino Linotype"/>
                <w:snapToGrid w:val="0"/>
                <w:sz w:val="20"/>
                <w:szCs w:val="22"/>
              </w:rPr>
              <w:t>as it appears on card)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-387189868"/>
            <w:placeholder>
              <w:docPart w:val="D909A08346CA4900B0C0E13A409346B8"/>
            </w:placeholder>
            <w:showingPlcHdr/>
          </w:sdtPr>
          <w:sdtEndPr/>
          <w:sdtContent>
            <w:tc>
              <w:tcPr>
                <w:tcW w:w="5711" w:type="dxa"/>
                <w:gridSpan w:val="8"/>
                <w:vAlign w:val="center"/>
              </w:tcPr>
              <w:p w14:paraId="29E7D063" w14:textId="10E1A4D3" w:rsidR="0006113D" w:rsidRPr="00BA17A1" w:rsidRDefault="0006113D" w:rsidP="0006113D">
                <w:pPr>
                  <w:rPr>
                    <w:rFonts w:ascii="Palatino Linotype" w:hAnsi="Palatino Linotype"/>
                    <w:snapToGrid w:val="0"/>
                    <w:color w:val="FF0000"/>
                    <w:sz w:val="20"/>
                    <w:szCs w:val="20"/>
                  </w:rPr>
                </w:pPr>
                <w:r>
                  <w:rPr>
                    <w:snapToGrid w:val="0"/>
                  </w:rPr>
                  <w:t xml:space="preserve"> </w:t>
                </w:r>
              </w:p>
            </w:tc>
          </w:sdtContent>
        </w:sdt>
      </w:tr>
      <w:tr w:rsidR="0006113D" w:rsidRPr="00BA17A1" w14:paraId="2BD26D0A" w14:textId="77777777" w:rsidTr="00D54EF0">
        <w:trPr>
          <w:trHeight w:val="369"/>
        </w:trPr>
        <w:tc>
          <w:tcPr>
            <w:tcW w:w="3994" w:type="dxa"/>
            <w:gridSpan w:val="8"/>
            <w:vAlign w:val="center"/>
          </w:tcPr>
          <w:p w14:paraId="398E0685" w14:textId="3072A510" w:rsidR="0006113D" w:rsidRPr="00BA17A1" w:rsidRDefault="0006113D" w:rsidP="0006113D">
            <w:pPr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 xml:space="preserve">FULL CARD NUMBER </w:t>
            </w:r>
            <w:r w:rsidRPr="00BA17A1"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  <w:t>(call and provide)</w:t>
            </w:r>
            <w:r w:rsidRPr="00B250F8">
              <w:rPr>
                <w:rFonts w:ascii="Palatino Linotype" w:hAnsi="Palatino Linotype"/>
                <w:snapToGrid w:val="0"/>
                <w:sz w:val="20"/>
                <w:szCs w:val="20"/>
              </w:rPr>
              <w:t>:</w:t>
            </w:r>
          </w:p>
        </w:tc>
        <w:sdt>
          <w:sdtPr>
            <w:rPr>
              <w:rFonts w:ascii="Palatino Linotype" w:hAnsi="Palatino Linotype"/>
              <w:snapToGrid w:val="0"/>
              <w:color w:val="FF0000"/>
              <w:sz w:val="20"/>
              <w:szCs w:val="20"/>
            </w:rPr>
            <w:id w:val="1143926390"/>
            <w:placeholder>
              <w:docPart w:val="42DC09E1ABAF4C159A5722D888766E0E"/>
            </w:placeholder>
            <w:showingPlcHdr/>
            <w:text/>
          </w:sdtPr>
          <w:sdtEndPr/>
          <w:sdtContent>
            <w:tc>
              <w:tcPr>
                <w:tcW w:w="6136" w:type="dxa"/>
                <w:gridSpan w:val="10"/>
                <w:vAlign w:val="center"/>
              </w:tcPr>
              <w:p w14:paraId="3FA804F1" w14:textId="220CDF37" w:rsidR="0006113D" w:rsidRPr="00BA17A1" w:rsidRDefault="005B4F9B" w:rsidP="00A56D55">
                <w:pPr>
                  <w:rPr>
                    <w:rFonts w:ascii="Palatino Linotype" w:hAnsi="Palatino Linotype"/>
                    <w:snapToGrid w:val="0"/>
                    <w:color w:val="FF0000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6113D" w:rsidRPr="00BA17A1" w14:paraId="102D4728" w14:textId="77777777" w:rsidTr="00DE2793">
        <w:trPr>
          <w:trHeight w:val="369"/>
        </w:trPr>
        <w:tc>
          <w:tcPr>
            <w:tcW w:w="3144" w:type="dxa"/>
            <w:gridSpan w:val="4"/>
            <w:tcBorders>
              <w:bottom w:val="single" w:sz="2" w:space="0" w:color="auto"/>
            </w:tcBorders>
            <w:vAlign w:val="center"/>
          </w:tcPr>
          <w:p w14:paraId="0371E513" w14:textId="366F60F0" w:rsidR="0006113D" w:rsidRPr="00BA17A1" w:rsidRDefault="0006113D" w:rsidP="0006113D">
            <w:pPr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 xml:space="preserve">CVV CODE </w:t>
            </w:r>
            <w:r w:rsidRPr="00BA17A1"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  <w:t>(call and provide)</w:t>
            </w:r>
            <w:r w:rsidRPr="00B250F8">
              <w:rPr>
                <w:rFonts w:ascii="Palatino Linotype" w:hAnsi="Palatino Linotype"/>
                <w:snapToGrid w:val="0"/>
                <w:sz w:val="20"/>
                <w:szCs w:val="20"/>
              </w:rPr>
              <w:t>:</w:t>
            </w:r>
          </w:p>
        </w:tc>
        <w:sdt>
          <w:sdtPr>
            <w:rPr>
              <w:rFonts w:ascii="Palatino Linotype" w:hAnsi="Palatino Linotype"/>
              <w:snapToGrid w:val="0"/>
              <w:color w:val="FF0000"/>
              <w:sz w:val="20"/>
              <w:szCs w:val="20"/>
            </w:rPr>
            <w:id w:val="-1007056088"/>
            <w:placeholder>
              <w:docPart w:val="C9AD69105A2D465A91CE95533ED50162"/>
            </w:placeholder>
            <w:showingPlcHdr/>
            <w:text/>
          </w:sdtPr>
          <w:sdtEndPr/>
          <w:sdtContent>
            <w:tc>
              <w:tcPr>
                <w:tcW w:w="1984" w:type="dxa"/>
                <w:gridSpan w:val="8"/>
                <w:tcBorders>
                  <w:bottom w:val="single" w:sz="2" w:space="0" w:color="auto"/>
                </w:tcBorders>
                <w:vAlign w:val="center"/>
              </w:tcPr>
              <w:p w14:paraId="436DB7FC" w14:textId="716DB608" w:rsidR="0006113D" w:rsidRPr="00BA17A1" w:rsidRDefault="005B4F9B" w:rsidP="00A56D55">
                <w:pPr>
                  <w:rPr>
                    <w:rFonts w:ascii="Palatino Linotype" w:hAnsi="Palatino Linotype"/>
                    <w:snapToGrid w:val="0"/>
                    <w:color w:val="FF0000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3260" w:type="dxa"/>
            <w:gridSpan w:val="4"/>
            <w:tcBorders>
              <w:bottom w:val="single" w:sz="2" w:space="0" w:color="auto"/>
            </w:tcBorders>
            <w:vAlign w:val="center"/>
          </w:tcPr>
          <w:p w14:paraId="63380D38" w14:textId="55C30046" w:rsidR="0006113D" w:rsidRPr="00BA17A1" w:rsidRDefault="0006113D" w:rsidP="0006113D">
            <w:pPr>
              <w:jc w:val="right"/>
              <w:rPr>
                <w:rFonts w:ascii="Palatino Linotype" w:hAnsi="Palatino Linotype"/>
                <w:snapToGrid w:val="0"/>
                <w:color w:val="FF000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>EXP</w:t>
            </w:r>
            <w:r>
              <w:rPr>
                <w:rFonts w:ascii="Palatino Linotype" w:hAnsi="Palatino Linotype"/>
                <w:snapToGrid w:val="0"/>
                <w:sz w:val="20"/>
                <w:szCs w:val="20"/>
              </w:rPr>
              <w:t>IRATION</w:t>
            </w:r>
            <w:r w:rsidRPr="00BA17A1">
              <w:rPr>
                <w:rFonts w:ascii="Palatino Linotype" w:hAnsi="Palatino Linotype"/>
                <w:snapToGrid w:val="0"/>
                <w:sz w:val="20"/>
                <w:szCs w:val="20"/>
              </w:rPr>
              <w:t xml:space="preserve"> DATE (MM/YY):</w:t>
            </w:r>
          </w:p>
        </w:tc>
        <w:sdt>
          <w:sdtPr>
            <w:rPr>
              <w:rFonts w:ascii="Palatino Linotype" w:hAnsi="Palatino Linotype"/>
              <w:snapToGrid w:val="0"/>
              <w:sz w:val="20"/>
              <w:szCs w:val="20"/>
            </w:rPr>
            <w:id w:val="691184183"/>
            <w:placeholder>
              <w:docPart w:val="F948F91164DC47ECAE818F6B2F2FC434"/>
            </w:placeholder>
            <w:showingPlcHdr/>
          </w:sdtPr>
          <w:sdtEndPr/>
          <w:sdtContent>
            <w:tc>
              <w:tcPr>
                <w:tcW w:w="1742" w:type="dxa"/>
                <w:gridSpan w:val="2"/>
                <w:tcBorders>
                  <w:bottom w:val="single" w:sz="2" w:space="0" w:color="auto"/>
                </w:tcBorders>
                <w:vAlign w:val="center"/>
              </w:tcPr>
              <w:p w14:paraId="58FD803B" w14:textId="56266984" w:rsidR="0006113D" w:rsidRPr="00BA17A1" w:rsidRDefault="0006113D" w:rsidP="0006113D">
                <w:pPr>
                  <w:rPr>
                    <w:rFonts w:ascii="Palatino Linotype" w:hAnsi="Palatino Linotype"/>
                    <w:snapToGrid w:val="0"/>
                    <w:color w:val="FF0000"/>
                    <w:sz w:val="20"/>
                    <w:szCs w:val="20"/>
                  </w:rPr>
                </w:pPr>
                <w:r w:rsidRPr="00BA17A1"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576CF4" w:rsidRPr="00BA17A1" w14:paraId="04C40583" w14:textId="77777777" w:rsidTr="00576CF4">
        <w:trPr>
          <w:trHeight w:val="778"/>
        </w:trPr>
        <w:tc>
          <w:tcPr>
            <w:tcW w:w="10130" w:type="dxa"/>
            <w:gridSpan w:val="18"/>
            <w:vAlign w:val="center"/>
          </w:tcPr>
          <w:p w14:paraId="4B9246C8" w14:textId="28B000AA" w:rsidR="00576CF4" w:rsidRDefault="00576CF4"/>
          <w:p w14:paraId="031644C4" w14:textId="77777777" w:rsidR="00576CF4" w:rsidRDefault="00576CF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034"/>
              <w:gridCol w:w="3260"/>
              <w:gridCol w:w="2126"/>
              <w:gridCol w:w="1479"/>
            </w:tblGrid>
            <w:tr w:rsidR="00576CF4" w14:paraId="558D2C1A" w14:textId="77777777" w:rsidTr="00576CF4">
              <w:tc>
                <w:tcPr>
                  <w:tcW w:w="303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0725DAE" w14:textId="64ECD33B" w:rsidR="00576CF4" w:rsidRDefault="00576CF4" w:rsidP="0006113D">
                  <w:pPr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</w:pPr>
                  <w:r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>CARDHOLDER SIGNATURE:</w:t>
                  </w:r>
                </w:p>
              </w:tc>
              <w:tc>
                <w:tcPr>
                  <w:tcW w:w="3260" w:type="dxa"/>
                  <w:tcBorders>
                    <w:top w:val="nil"/>
                    <w:left w:val="nil"/>
                    <w:bottom w:val="single" w:sz="2" w:space="0" w:color="auto"/>
                    <w:right w:val="nil"/>
                  </w:tcBorders>
                </w:tcPr>
                <w:p w14:paraId="5BD1E2A0" w14:textId="77777777" w:rsidR="00576CF4" w:rsidRDefault="00576CF4" w:rsidP="0006113D">
                  <w:pPr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</w:pPr>
                </w:p>
              </w:tc>
              <w:tc>
                <w:tcPr>
                  <w:tcW w:w="212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F0087E" w14:textId="4C2F439F" w:rsidR="00576CF4" w:rsidRDefault="00576CF4" w:rsidP="0006113D">
                  <w:pPr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</w:pPr>
                  <w:r>
                    <w:rPr>
                      <w:rFonts w:ascii="Palatino Linotype" w:hAnsi="Palatino Linotype"/>
                      <w:snapToGrid w:val="0"/>
                      <w:sz w:val="20"/>
                      <w:szCs w:val="20"/>
                    </w:rPr>
                    <w:t>DATE (MM/DD/YY):</w:t>
                  </w:r>
                </w:p>
              </w:tc>
              <w:sdt>
                <w:sdtPr>
                  <w:rPr>
                    <w:rFonts w:ascii="Palatino Linotype" w:hAnsi="Palatino Linotype"/>
                    <w:snapToGrid w:val="0"/>
                    <w:sz w:val="20"/>
                    <w:szCs w:val="20"/>
                  </w:rPr>
                  <w:id w:val="-1234694312"/>
                  <w:placeholder>
                    <w:docPart w:val="C30F85BC44824700AF2333599561DACC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479" w:type="dxa"/>
                      <w:tcBorders>
                        <w:top w:val="nil"/>
                        <w:left w:val="nil"/>
                        <w:bottom w:val="single" w:sz="2" w:space="0" w:color="auto"/>
                        <w:right w:val="nil"/>
                      </w:tcBorders>
                    </w:tcPr>
                    <w:p w14:paraId="1C8280A0" w14:textId="053348FE" w:rsidR="00576CF4" w:rsidRDefault="005B4F9B" w:rsidP="0006113D">
                      <w:pPr>
                        <w:rPr>
                          <w:rFonts w:ascii="Palatino Linotype" w:hAnsi="Palatino Linotype"/>
                          <w:snapToGrid w:val="0"/>
                          <w:sz w:val="20"/>
                          <w:szCs w:val="20"/>
                        </w:rPr>
                      </w:pPr>
                      <w:r>
                        <w:rPr>
                          <w:rFonts w:ascii="Palatino Linotype" w:hAnsi="Palatino Linotype"/>
                          <w:snapToGrid w:val="0"/>
                          <w:sz w:val="20"/>
                          <w:szCs w:val="20"/>
                        </w:rPr>
                        <w:t xml:space="preserve"> </w:t>
                      </w:r>
                    </w:p>
                  </w:tc>
                </w:sdtContent>
              </w:sdt>
            </w:tr>
          </w:tbl>
          <w:p w14:paraId="7C149691" w14:textId="77777777" w:rsidR="00576CF4" w:rsidRDefault="00576CF4" w:rsidP="0006113D">
            <w:pPr>
              <w:rPr>
                <w:rFonts w:ascii="Palatino Linotype" w:hAnsi="Palatino Linotype"/>
                <w:snapToGrid w:val="0"/>
                <w:sz w:val="20"/>
                <w:szCs w:val="20"/>
              </w:rPr>
            </w:pPr>
          </w:p>
          <w:p w14:paraId="0E1CDFD7" w14:textId="5EC30E9D" w:rsidR="00F8401D" w:rsidRPr="00F8401D" w:rsidRDefault="00F8401D" w:rsidP="0006113D">
            <w:pPr>
              <w:rPr>
                <w:rFonts w:ascii="Palatino Linotype" w:hAnsi="Palatino Linotype"/>
                <w:snapToGrid w:val="0"/>
                <w:sz w:val="2"/>
                <w:szCs w:val="2"/>
              </w:rPr>
            </w:pPr>
          </w:p>
        </w:tc>
      </w:tr>
      <w:tr w:rsidR="0006113D" w:rsidRPr="00BA17A1" w14:paraId="1A0A127E" w14:textId="77777777" w:rsidTr="0075485D">
        <w:trPr>
          <w:trHeight w:val="404"/>
        </w:trPr>
        <w:tc>
          <w:tcPr>
            <w:tcW w:w="10130" w:type="dxa"/>
            <w:gridSpan w:val="18"/>
            <w:shd w:val="clear" w:color="auto" w:fill="C2D69B" w:themeFill="accent3" w:themeFillTint="99"/>
            <w:vAlign w:val="center"/>
          </w:tcPr>
          <w:p w14:paraId="6BF3FC3A" w14:textId="29EABEBC" w:rsidR="0006113D" w:rsidRPr="00561B43" w:rsidRDefault="0006113D" w:rsidP="0006113D">
            <w:pPr>
              <w:spacing w:line="260" w:lineRule="atLeast"/>
              <w:jc w:val="center"/>
              <w:rPr>
                <w:rFonts w:ascii="Palatino Linotype" w:hAnsi="Palatino Linotype"/>
                <w:b/>
                <w:snapToGrid w:val="0"/>
                <w:color w:val="FF0000"/>
                <w:sz w:val="20"/>
                <w:szCs w:val="20"/>
              </w:rPr>
            </w:pPr>
            <w:r w:rsidRPr="00561B43">
              <w:rPr>
                <w:rFonts w:ascii="Palatino Linotype" w:hAnsi="Palatino Linotype"/>
                <w:b/>
                <w:snapToGrid w:val="0"/>
                <w:color w:val="FF0000"/>
                <w:sz w:val="20"/>
                <w:szCs w:val="20"/>
              </w:rPr>
              <w:t xml:space="preserve">EMAIL COMPLETED FORM TO </w:t>
            </w:r>
          </w:p>
          <w:p w14:paraId="53E8ECA0" w14:textId="0E6A5B94" w:rsidR="0006113D" w:rsidRPr="00BA17A1" w:rsidRDefault="0006113D" w:rsidP="0006113D">
            <w:pPr>
              <w:spacing w:line="260" w:lineRule="atLeast"/>
              <w:jc w:val="center"/>
              <w:rPr>
                <w:rFonts w:ascii="Palatino Linotype" w:hAnsi="Palatino Linotype"/>
                <w:b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b/>
                <w:snapToGrid w:val="0"/>
                <w:color w:val="0070C0"/>
                <w:sz w:val="20"/>
                <w:szCs w:val="20"/>
              </w:rPr>
              <w:t>fisheries@gov.vg</w:t>
            </w:r>
            <w:r w:rsidRPr="00BA17A1">
              <w:rPr>
                <w:rFonts w:ascii="Palatino Linotype" w:hAnsi="Palatino Linotype"/>
                <w:b/>
                <w:snapToGrid w:val="0"/>
                <w:sz w:val="20"/>
                <w:szCs w:val="20"/>
              </w:rPr>
              <w:t xml:space="preserve"> (fishing licences</w:t>
            </w:r>
            <w:r w:rsidR="005B4F9B">
              <w:rPr>
                <w:rFonts w:ascii="Palatino Linotype" w:hAnsi="Palatino Linotype"/>
                <w:b/>
                <w:snapToGrid w:val="0"/>
                <w:sz w:val="20"/>
                <w:szCs w:val="20"/>
              </w:rPr>
              <w:t xml:space="preserve"> and vessel certifications</w:t>
            </w:r>
            <w:r w:rsidRPr="00BA17A1">
              <w:rPr>
                <w:rFonts w:ascii="Palatino Linotype" w:hAnsi="Palatino Linotype"/>
                <w:b/>
                <w:snapToGrid w:val="0"/>
                <w:sz w:val="20"/>
                <w:szCs w:val="20"/>
              </w:rPr>
              <w:t xml:space="preserve">) </w:t>
            </w:r>
          </w:p>
          <w:p w14:paraId="134ABE46" w14:textId="3CC505BE" w:rsidR="0006113D" w:rsidRDefault="0006113D" w:rsidP="0006113D">
            <w:pPr>
              <w:spacing w:line="260" w:lineRule="atLeast"/>
              <w:jc w:val="center"/>
              <w:rPr>
                <w:rFonts w:ascii="Palatino Linotype" w:hAnsi="Palatino Linotype"/>
                <w:b/>
                <w:snapToGrid w:val="0"/>
                <w:sz w:val="20"/>
                <w:szCs w:val="20"/>
              </w:rPr>
            </w:pPr>
            <w:r w:rsidRPr="00BA17A1">
              <w:rPr>
                <w:rFonts w:ascii="Palatino Linotype" w:hAnsi="Palatino Linotype"/>
                <w:b/>
                <w:snapToGrid w:val="0"/>
                <w:color w:val="0070C0"/>
                <w:sz w:val="20"/>
                <w:szCs w:val="20"/>
              </w:rPr>
              <w:t>vet@gov.vg</w:t>
            </w:r>
            <w:r w:rsidRPr="00BA17A1">
              <w:rPr>
                <w:rFonts w:ascii="Palatino Linotype" w:hAnsi="Palatino Linotype"/>
                <w:b/>
                <w:snapToGrid w:val="0"/>
                <w:sz w:val="20"/>
                <w:szCs w:val="20"/>
              </w:rPr>
              <w:t xml:space="preserve"> (import/export fees and dog licences) </w:t>
            </w:r>
          </w:p>
          <w:p w14:paraId="3AF9BE66" w14:textId="2B1A32B4" w:rsidR="0006113D" w:rsidRPr="00BA17A1" w:rsidRDefault="0006113D" w:rsidP="0006113D">
            <w:pPr>
              <w:spacing w:line="260" w:lineRule="atLeast"/>
              <w:jc w:val="center"/>
              <w:rPr>
                <w:rFonts w:ascii="Palatino Linotype" w:hAnsi="Palatino Linotype"/>
                <w:b/>
                <w:snapToGrid w:val="0"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napToGrid w:val="0"/>
                <w:sz w:val="20"/>
                <w:szCs w:val="20"/>
              </w:rPr>
              <w:t>THANK YOU FOR YOUR BUSINESS</w:t>
            </w:r>
          </w:p>
        </w:tc>
      </w:tr>
    </w:tbl>
    <w:p w14:paraId="5EF04372" w14:textId="77777777" w:rsidR="005433BD" w:rsidRPr="00BA17A1" w:rsidRDefault="005433BD" w:rsidP="00B26FB9">
      <w:pPr>
        <w:spacing w:line="260" w:lineRule="atLeast"/>
        <w:ind w:left="-120"/>
        <w:rPr>
          <w:rFonts w:ascii="Palatino Linotype" w:hAnsi="Palatino Linotype"/>
          <w:snapToGrid w:val="0"/>
          <w:sz w:val="20"/>
          <w:szCs w:val="20"/>
        </w:rPr>
      </w:pPr>
    </w:p>
    <w:sectPr w:rsidR="005433BD" w:rsidRPr="00BA17A1" w:rsidSect="0006113D">
      <w:headerReference w:type="default" r:id="rId12"/>
      <w:headerReference w:type="first" r:id="rId13"/>
      <w:pgSz w:w="12240" w:h="15840" w:code="1"/>
      <w:pgMar w:top="890" w:right="1916" w:bottom="272" w:left="1701" w:header="142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AF510F" w14:textId="77777777" w:rsidR="00F8401D" w:rsidRDefault="00F8401D" w:rsidP="006E52C3">
      <w:r>
        <w:separator/>
      </w:r>
    </w:p>
  </w:endnote>
  <w:endnote w:type="continuationSeparator" w:id="0">
    <w:p w14:paraId="7C63CBEB" w14:textId="77777777" w:rsidR="00F8401D" w:rsidRDefault="00F8401D" w:rsidP="006E52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D1358F" w14:textId="77777777" w:rsidR="00F8401D" w:rsidRDefault="00F8401D" w:rsidP="006E52C3">
      <w:r>
        <w:separator/>
      </w:r>
    </w:p>
  </w:footnote>
  <w:footnote w:type="continuationSeparator" w:id="0">
    <w:p w14:paraId="287F63E8" w14:textId="77777777" w:rsidR="00F8401D" w:rsidRDefault="00F8401D" w:rsidP="006E52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40602B" w14:textId="4FF219AB" w:rsidR="00F8401D" w:rsidRDefault="00F8401D" w:rsidP="006E52C3">
    <w:pPr>
      <w:pStyle w:val="Header"/>
      <w:tabs>
        <w:tab w:val="clear" w:pos="4513"/>
        <w:tab w:val="clear" w:pos="9026"/>
        <w:tab w:val="left" w:pos="3390"/>
      </w:tabs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2D1757" w14:textId="43A0329A" w:rsidR="00F8401D" w:rsidRDefault="00F8401D" w:rsidP="005F6CC1">
    <w:pPr>
      <w:pStyle w:val="Header"/>
      <w:tabs>
        <w:tab w:val="clear" w:pos="4513"/>
        <w:tab w:val="left" w:pos="0"/>
      </w:tabs>
      <w:ind w:hanging="426"/>
      <w:jc w:val="center"/>
    </w:pPr>
    <w:r>
      <w:rPr>
        <w:noProof/>
        <w:lang w:val="en-US"/>
      </w:rPr>
      <w:drawing>
        <wp:inline distT="0" distB="0" distL="0" distR="0" wp14:anchorId="090C2FCB" wp14:editId="222D1D3B">
          <wp:extent cx="1139825" cy="1207135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9825" cy="12071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EA59F5"/>
    <w:multiLevelType w:val="hybridMultilevel"/>
    <w:tmpl w:val="8DEAE518"/>
    <w:lvl w:ilvl="0" w:tplc="0409000F">
      <w:start w:val="1"/>
      <w:numFmt w:val="decimal"/>
      <w:lvlText w:val="%1."/>
      <w:lvlJc w:val="left"/>
      <w:pPr>
        <w:tabs>
          <w:tab w:val="num" w:pos="1500"/>
        </w:tabs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20"/>
        </w:tabs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40"/>
        </w:tabs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60"/>
        </w:tabs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documentProtection w:edit="forms" w:enforcement="1" w:cryptProviderType="rsaAES" w:cryptAlgorithmClass="hash" w:cryptAlgorithmType="typeAny" w:cryptAlgorithmSid="14" w:cryptSpinCount="100000" w:hash="FlllzmM4X4A2an64HvMdXDPWkf3dwmJ5mU6te4tm2kOICkqm7EDt/FnoQnjhMAlBg2utzdNAxydtqm1VQciH6g==" w:salt="GH+LTUJKrP75Cz76Oxa8Ug=="/>
  <w:defaultTabStop w:val="720"/>
  <w:drawingGridHorizontalSpacing w:val="120"/>
  <w:displayHorizontalDrawingGridEvery w:val="2"/>
  <w:displayVerticalDrawingGridEvery w:val="2"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1NDIwMTA3NTcxNTFS0lEKTi0uzszPAykwqgUAkwP2nywAAAA="/>
  </w:docVars>
  <w:rsids>
    <w:rsidRoot w:val="006146E4"/>
    <w:rsid w:val="000352EE"/>
    <w:rsid w:val="0003530A"/>
    <w:rsid w:val="0006113D"/>
    <w:rsid w:val="000705F0"/>
    <w:rsid w:val="00091F5C"/>
    <w:rsid w:val="000F6FBD"/>
    <w:rsid w:val="001008AE"/>
    <w:rsid w:val="00130271"/>
    <w:rsid w:val="00140483"/>
    <w:rsid w:val="00153822"/>
    <w:rsid w:val="00154636"/>
    <w:rsid w:val="0016089B"/>
    <w:rsid w:val="00160F7C"/>
    <w:rsid w:val="00174B66"/>
    <w:rsid w:val="0019214D"/>
    <w:rsid w:val="001A18CF"/>
    <w:rsid w:val="001B02A0"/>
    <w:rsid w:val="001B2506"/>
    <w:rsid w:val="001B4906"/>
    <w:rsid w:val="001F7EFB"/>
    <w:rsid w:val="00231B1F"/>
    <w:rsid w:val="00235A9B"/>
    <w:rsid w:val="00296F21"/>
    <w:rsid w:val="002D4F8D"/>
    <w:rsid w:val="002E18A7"/>
    <w:rsid w:val="002F36BE"/>
    <w:rsid w:val="00313ECE"/>
    <w:rsid w:val="00321598"/>
    <w:rsid w:val="003259F2"/>
    <w:rsid w:val="00340268"/>
    <w:rsid w:val="0036146B"/>
    <w:rsid w:val="00366F82"/>
    <w:rsid w:val="003C0939"/>
    <w:rsid w:val="003D1164"/>
    <w:rsid w:val="003F29FE"/>
    <w:rsid w:val="00405864"/>
    <w:rsid w:val="00407A5F"/>
    <w:rsid w:val="0041063A"/>
    <w:rsid w:val="0041679C"/>
    <w:rsid w:val="00420B21"/>
    <w:rsid w:val="004A33C1"/>
    <w:rsid w:val="004A5E14"/>
    <w:rsid w:val="004A67D6"/>
    <w:rsid w:val="004C6DCE"/>
    <w:rsid w:val="0050343B"/>
    <w:rsid w:val="005149BA"/>
    <w:rsid w:val="005433BD"/>
    <w:rsid w:val="00544A89"/>
    <w:rsid w:val="00556223"/>
    <w:rsid w:val="00561B43"/>
    <w:rsid w:val="00576CF4"/>
    <w:rsid w:val="005A3A6E"/>
    <w:rsid w:val="005B4468"/>
    <w:rsid w:val="005B4F9B"/>
    <w:rsid w:val="005C3DAD"/>
    <w:rsid w:val="005E20D9"/>
    <w:rsid w:val="005F05E3"/>
    <w:rsid w:val="005F6CC1"/>
    <w:rsid w:val="006146E4"/>
    <w:rsid w:val="0062718D"/>
    <w:rsid w:val="00654784"/>
    <w:rsid w:val="00684E8C"/>
    <w:rsid w:val="006A16D8"/>
    <w:rsid w:val="006B18E3"/>
    <w:rsid w:val="006C71D6"/>
    <w:rsid w:val="006E52C3"/>
    <w:rsid w:val="007116E1"/>
    <w:rsid w:val="00715F2F"/>
    <w:rsid w:val="00730FBB"/>
    <w:rsid w:val="00750E68"/>
    <w:rsid w:val="00753783"/>
    <w:rsid w:val="0075485D"/>
    <w:rsid w:val="0079056B"/>
    <w:rsid w:val="007976FB"/>
    <w:rsid w:val="007A210A"/>
    <w:rsid w:val="007E7C1E"/>
    <w:rsid w:val="00822DFB"/>
    <w:rsid w:val="00831FA7"/>
    <w:rsid w:val="008523C7"/>
    <w:rsid w:val="008B1BBE"/>
    <w:rsid w:val="008B2113"/>
    <w:rsid w:val="008C0105"/>
    <w:rsid w:val="008D3CF9"/>
    <w:rsid w:val="008F4734"/>
    <w:rsid w:val="009024EB"/>
    <w:rsid w:val="00904001"/>
    <w:rsid w:val="00936833"/>
    <w:rsid w:val="00945178"/>
    <w:rsid w:val="00956DFF"/>
    <w:rsid w:val="0096364B"/>
    <w:rsid w:val="00986F90"/>
    <w:rsid w:val="00995845"/>
    <w:rsid w:val="009D7CC0"/>
    <w:rsid w:val="009F114D"/>
    <w:rsid w:val="00A07C55"/>
    <w:rsid w:val="00A224BC"/>
    <w:rsid w:val="00A417B3"/>
    <w:rsid w:val="00A56D55"/>
    <w:rsid w:val="00A620C1"/>
    <w:rsid w:val="00A94FF0"/>
    <w:rsid w:val="00A97E44"/>
    <w:rsid w:val="00AA5032"/>
    <w:rsid w:val="00AD38BA"/>
    <w:rsid w:val="00AD472C"/>
    <w:rsid w:val="00AD719E"/>
    <w:rsid w:val="00AF1987"/>
    <w:rsid w:val="00B0037E"/>
    <w:rsid w:val="00B008CB"/>
    <w:rsid w:val="00B11C2C"/>
    <w:rsid w:val="00B250F8"/>
    <w:rsid w:val="00B26FB9"/>
    <w:rsid w:val="00B83EBE"/>
    <w:rsid w:val="00B956BD"/>
    <w:rsid w:val="00BA17A1"/>
    <w:rsid w:val="00BB156A"/>
    <w:rsid w:val="00BB35FB"/>
    <w:rsid w:val="00C027CF"/>
    <w:rsid w:val="00C10469"/>
    <w:rsid w:val="00C10F43"/>
    <w:rsid w:val="00C12D51"/>
    <w:rsid w:val="00C375A6"/>
    <w:rsid w:val="00C656EA"/>
    <w:rsid w:val="00C70CE5"/>
    <w:rsid w:val="00C7444C"/>
    <w:rsid w:val="00C77301"/>
    <w:rsid w:val="00C8447B"/>
    <w:rsid w:val="00C95F40"/>
    <w:rsid w:val="00CA1D84"/>
    <w:rsid w:val="00CC1590"/>
    <w:rsid w:val="00CD3267"/>
    <w:rsid w:val="00CE7BD0"/>
    <w:rsid w:val="00CF2639"/>
    <w:rsid w:val="00D54EF0"/>
    <w:rsid w:val="00D91D82"/>
    <w:rsid w:val="00DD3B51"/>
    <w:rsid w:val="00DE2793"/>
    <w:rsid w:val="00E127EC"/>
    <w:rsid w:val="00E1601A"/>
    <w:rsid w:val="00E93384"/>
    <w:rsid w:val="00EA1B7C"/>
    <w:rsid w:val="00EA23D4"/>
    <w:rsid w:val="00EE24C3"/>
    <w:rsid w:val="00F00846"/>
    <w:rsid w:val="00F02177"/>
    <w:rsid w:val="00F1236C"/>
    <w:rsid w:val="00F23C4C"/>
    <w:rsid w:val="00F25E12"/>
    <w:rsid w:val="00F26DDC"/>
    <w:rsid w:val="00F275C3"/>
    <w:rsid w:val="00F829A2"/>
    <w:rsid w:val="00F8401D"/>
    <w:rsid w:val="00F91E64"/>
    <w:rsid w:val="00FA1960"/>
    <w:rsid w:val="00FA3D07"/>
    <w:rsid w:val="00FB11EC"/>
    <w:rsid w:val="00FD2EBD"/>
    <w:rsid w:val="00FD389A"/>
    <w:rsid w:val="00FD7E1C"/>
    <w:rsid w:val="00FE6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87BCA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1E64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bCs/>
      <w:snapToGrid w:val="0"/>
      <w:u w:val="single"/>
    </w:rPr>
  </w:style>
  <w:style w:type="paragraph" w:styleId="Heading2">
    <w:name w:val="heading 2"/>
    <w:basedOn w:val="Normal"/>
    <w:next w:val="Normal"/>
    <w:qFormat/>
    <w:pPr>
      <w:keepNext/>
      <w:pBdr>
        <w:bottom w:val="single" w:sz="4" w:space="1" w:color="auto"/>
      </w:pBdr>
      <w:spacing w:line="260" w:lineRule="atLeast"/>
      <w:jc w:val="center"/>
      <w:outlineLvl w:val="1"/>
    </w:pPr>
    <w:rPr>
      <w:rFonts w:ascii="Arial" w:hAnsi="Arial" w:cs="Arial"/>
      <w:b/>
      <w:smallCaps/>
      <w:snapToGrid w:val="0"/>
      <w:color w:val="000000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bCs/>
      <w:snapToGrid w:val="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rsid w:val="002E18A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Date">
    <w:name w:val="Date"/>
    <w:basedOn w:val="Normal"/>
    <w:next w:val="Normal"/>
  </w:style>
  <w:style w:type="paragraph" w:customStyle="1" w:styleId="InsideAddressName">
    <w:name w:val="Inside Address Name"/>
    <w:basedOn w:val="Normal"/>
  </w:style>
  <w:style w:type="paragraph" w:customStyle="1" w:styleId="InsideAddress">
    <w:name w:val="Inside Address"/>
    <w:basedOn w:val="Normal"/>
  </w:style>
  <w:style w:type="paragraph" w:styleId="Salutation">
    <w:name w:val="Salutation"/>
    <w:basedOn w:val="Normal"/>
    <w:next w:val="Normal"/>
  </w:style>
  <w:style w:type="paragraph" w:styleId="Closing">
    <w:name w:val="Closing"/>
    <w:basedOn w:val="Normal"/>
  </w:style>
  <w:style w:type="paragraph" w:styleId="Signature">
    <w:name w:val="Signature"/>
    <w:basedOn w:val="Normal"/>
  </w:style>
  <w:style w:type="paragraph" w:styleId="BodyText">
    <w:name w:val="Body Text"/>
    <w:basedOn w:val="Normal"/>
    <w:pPr>
      <w:spacing w:after="120"/>
    </w:p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  <w:lang w:val="en-US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6146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46E4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rsid w:val="005433B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83EBE"/>
    <w:rPr>
      <w:color w:val="808080"/>
    </w:rPr>
  </w:style>
  <w:style w:type="paragraph" w:styleId="Header">
    <w:name w:val="header"/>
    <w:basedOn w:val="Normal"/>
    <w:link w:val="HeaderChar"/>
    <w:unhideWhenUsed/>
    <w:rsid w:val="006E52C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E52C3"/>
    <w:rPr>
      <w:sz w:val="24"/>
      <w:szCs w:val="24"/>
      <w:lang w:val="en-GB"/>
    </w:rPr>
  </w:style>
  <w:style w:type="paragraph" w:styleId="Footer">
    <w:name w:val="footer"/>
    <w:basedOn w:val="Normal"/>
    <w:link w:val="FooterChar"/>
    <w:unhideWhenUsed/>
    <w:rsid w:val="006E52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6E52C3"/>
    <w:rPr>
      <w:sz w:val="24"/>
      <w:szCs w:val="24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52C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1E64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bCs/>
      <w:snapToGrid w:val="0"/>
      <w:u w:val="single"/>
    </w:rPr>
  </w:style>
  <w:style w:type="paragraph" w:styleId="Heading2">
    <w:name w:val="heading 2"/>
    <w:basedOn w:val="Normal"/>
    <w:next w:val="Normal"/>
    <w:qFormat/>
    <w:pPr>
      <w:keepNext/>
      <w:pBdr>
        <w:bottom w:val="single" w:sz="4" w:space="1" w:color="auto"/>
      </w:pBdr>
      <w:spacing w:line="260" w:lineRule="atLeast"/>
      <w:jc w:val="center"/>
      <w:outlineLvl w:val="1"/>
    </w:pPr>
    <w:rPr>
      <w:rFonts w:ascii="Arial" w:hAnsi="Arial" w:cs="Arial"/>
      <w:b/>
      <w:smallCaps/>
      <w:snapToGrid w:val="0"/>
      <w:color w:val="000000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bCs/>
      <w:snapToGrid w:val="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rsid w:val="002E18A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Date">
    <w:name w:val="Date"/>
    <w:basedOn w:val="Normal"/>
    <w:next w:val="Normal"/>
  </w:style>
  <w:style w:type="paragraph" w:customStyle="1" w:styleId="InsideAddressName">
    <w:name w:val="Inside Address Name"/>
    <w:basedOn w:val="Normal"/>
  </w:style>
  <w:style w:type="paragraph" w:customStyle="1" w:styleId="InsideAddress">
    <w:name w:val="Inside Address"/>
    <w:basedOn w:val="Normal"/>
  </w:style>
  <w:style w:type="paragraph" w:styleId="Salutation">
    <w:name w:val="Salutation"/>
    <w:basedOn w:val="Normal"/>
    <w:next w:val="Normal"/>
  </w:style>
  <w:style w:type="paragraph" w:styleId="Closing">
    <w:name w:val="Closing"/>
    <w:basedOn w:val="Normal"/>
  </w:style>
  <w:style w:type="paragraph" w:styleId="Signature">
    <w:name w:val="Signature"/>
    <w:basedOn w:val="Normal"/>
  </w:style>
  <w:style w:type="paragraph" w:styleId="BodyText">
    <w:name w:val="Body Text"/>
    <w:basedOn w:val="Normal"/>
    <w:pPr>
      <w:spacing w:after="120"/>
    </w:p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  <w:lang w:val="en-US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6146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46E4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rsid w:val="005433B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83EBE"/>
    <w:rPr>
      <w:color w:val="808080"/>
    </w:rPr>
  </w:style>
  <w:style w:type="paragraph" w:styleId="Header">
    <w:name w:val="header"/>
    <w:basedOn w:val="Normal"/>
    <w:link w:val="HeaderChar"/>
    <w:unhideWhenUsed/>
    <w:rsid w:val="006E52C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E52C3"/>
    <w:rPr>
      <w:sz w:val="24"/>
      <w:szCs w:val="24"/>
      <w:lang w:val="en-GB"/>
    </w:rPr>
  </w:style>
  <w:style w:type="paragraph" w:styleId="Footer">
    <w:name w:val="footer"/>
    <w:basedOn w:val="Normal"/>
    <w:link w:val="FooterChar"/>
    <w:unhideWhenUsed/>
    <w:rsid w:val="006E52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6E52C3"/>
    <w:rPr>
      <w:sz w:val="24"/>
      <w:szCs w:val="24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52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41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FBAEBBCF2264522AAC8A4C5AA6EF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D2A1E-8126-4DD8-A7AF-CE7562AABC8E}"/>
      </w:docPartPr>
      <w:docPartBody>
        <w:p w:rsidR="00F762EC" w:rsidRDefault="00F47F24" w:rsidP="00F47F24">
          <w:pPr>
            <w:pStyle w:val="3FBAEBBCF2264522AAC8A4C5AA6EF7AC6"/>
          </w:pPr>
          <w:r>
            <w:rPr>
              <w:rFonts w:asciiTheme="minorHAnsi" w:hAnsiTheme="minorHAnsi"/>
              <w:snapToGrid w:val="0"/>
              <w:sz w:val="22"/>
              <w:szCs w:val="22"/>
            </w:rPr>
            <w:t xml:space="preserve"> </w:t>
          </w:r>
        </w:p>
      </w:docPartBody>
    </w:docPart>
    <w:docPart>
      <w:docPartPr>
        <w:name w:val="89B7FC9F7A684EC5982A485A21D1F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DD23B-84FD-4D89-8347-B5763799F4CE}"/>
      </w:docPartPr>
      <w:docPartBody>
        <w:p w:rsidR="00F762EC" w:rsidRDefault="00F47F24" w:rsidP="00F47F24">
          <w:pPr>
            <w:pStyle w:val="89B7FC9F7A684EC5982A485A21D1FE2D6"/>
          </w:pPr>
          <w:r>
            <w:rPr>
              <w:rFonts w:asciiTheme="minorHAnsi" w:hAnsiTheme="minorHAnsi"/>
              <w:snapToGrid w:val="0"/>
              <w:sz w:val="22"/>
              <w:szCs w:val="22"/>
            </w:rPr>
            <w:t xml:space="preserve"> </w:t>
          </w:r>
        </w:p>
      </w:docPartBody>
    </w:docPart>
    <w:docPart>
      <w:docPartPr>
        <w:name w:val="7B402497F5A74634AB98DF9B5F56D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3DD9E-4A3E-476B-8FE4-E30DAD0029BA}"/>
      </w:docPartPr>
      <w:docPartBody>
        <w:p w:rsidR="00F762EC" w:rsidRDefault="00F47F24" w:rsidP="00F47F24">
          <w:pPr>
            <w:pStyle w:val="7B402497F5A74634AB98DF9B5F56D07231"/>
          </w:pPr>
          <w:r w:rsidRPr="00BA17A1">
            <w:rPr>
              <w:rFonts w:ascii="Palatino Linotype" w:hAnsi="Palatino Linotype"/>
              <w:snapToGrid w:val="0"/>
              <w:sz w:val="20"/>
              <w:szCs w:val="20"/>
            </w:rPr>
            <w:t xml:space="preserve"> </w:t>
          </w:r>
        </w:p>
      </w:docPartBody>
    </w:docPart>
    <w:docPart>
      <w:docPartPr>
        <w:name w:val="0C2BFD9F430549F39AE623D2E9009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D6A86-8823-4AF5-9AE0-2B25564961D4}"/>
      </w:docPartPr>
      <w:docPartBody>
        <w:p w:rsidR="00F762EC" w:rsidRDefault="00F47F24" w:rsidP="00F47F24">
          <w:pPr>
            <w:pStyle w:val="0C2BFD9F430549F39AE623D2E900960D31"/>
          </w:pPr>
          <w:r w:rsidRPr="00BA17A1">
            <w:rPr>
              <w:rFonts w:ascii="Palatino Linotype" w:hAnsi="Palatino Linotype"/>
              <w:snapToGrid w:val="0"/>
              <w:sz w:val="20"/>
              <w:szCs w:val="20"/>
            </w:rPr>
            <w:t xml:space="preserve"> </w:t>
          </w:r>
        </w:p>
      </w:docPartBody>
    </w:docPart>
    <w:docPart>
      <w:docPartPr>
        <w:name w:val="BADD9A18CEE049F7AEADEECA08B28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7F88-7E46-4FB6-A17F-C438272A438F}"/>
      </w:docPartPr>
      <w:docPartBody>
        <w:p w:rsidR="00F762EC" w:rsidRDefault="00F47F24" w:rsidP="00F47F24">
          <w:pPr>
            <w:pStyle w:val="BADD9A18CEE049F7AEADEECA08B286629"/>
          </w:pPr>
          <w:r>
            <w:rPr>
              <w:rFonts w:ascii="Palatino Linotype" w:hAnsi="Palatino Linotype"/>
              <w:snapToGrid w:val="0"/>
              <w:sz w:val="20"/>
              <w:szCs w:val="20"/>
            </w:rPr>
            <w:t xml:space="preserve"> </w:t>
          </w:r>
        </w:p>
      </w:docPartBody>
    </w:docPart>
    <w:docPart>
      <w:docPartPr>
        <w:name w:val="148B86C1B1AD4AD89BC32374A64C0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BE1EF-80EA-4097-8441-6BC0BA44E876}"/>
      </w:docPartPr>
      <w:docPartBody>
        <w:p w:rsidR="00F762EC" w:rsidRDefault="00F47F24" w:rsidP="00F47F24">
          <w:pPr>
            <w:pStyle w:val="148B86C1B1AD4AD89BC32374A64C0EB57"/>
          </w:pPr>
          <w:r w:rsidRPr="00BA17A1">
            <w:rPr>
              <w:rFonts w:ascii="Palatino Linotype" w:hAnsi="Palatino Linotype"/>
              <w:snapToGrid w:val="0"/>
              <w:sz w:val="20"/>
              <w:szCs w:val="20"/>
            </w:rPr>
            <w:t xml:space="preserve"> </w:t>
          </w:r>
        </w:p>
      </w:docPartBody>
    </w:docPart>
    <w:docPart>
      <w:docPartPr>
        <w:name w:val="D3CACAC1A51B4836B58ADC017B58B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81194-3369-4719-B0B0-47E3CDA4BB69}"/>
      </w:docPartPr>
      <w:docPartBody>
        <w:p w:rsidR="00F762EC" w:rsidRDefault="00F47F24" w:rsidP="00F47F24">
          <w:pPr>
            <w:pStyle w:val="D3CACAC1A51B4836B58ADC017B58B2417"/>
          </w:pPr>
          <w:r w:rsidRPr="00BA17A1">
            <w:rPr>
              <w:rFonts w:ascii="Palatino Linotype" w:hAnsi="Palatino Linotype"/>
              <w:snapToGrid w:val="0"/>
              <w:sz w:val="20"/>
              <w:szCs w:val="20"/>
            </w:rPr>
            <w:t xml:space="preserve"> </w:t>
          </w:r>
        </w:p>
      </w:docPartBody>
    </w:docPart>
    <w:docPart>
      <w:docPartPr>
        <w:name w:val="E7171190FE264C6089D612B5EB885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468AC-87A0-47D5-83AE-DD4538FE2060}"/>
      </w:docPartPr>
      <w:docPartBody>
        <w:p w:rsidR="00F762EC" w:rsidRDefault="00F47F24" w:rsidP="00F47F24">
          <w:pPr>
            <w:pStyle w:val="E7171190FE264C6089D612B5EB885ECC4"/>
          </w:pPr>
          <w:r w:rsidRPr="00BA17A1">
            <w:rPr>
              <w:rFonts w:ascii="Palatino Linotype" w:hAnsi="Palatino Linotype"/>
              <w:snapToGrid w:val="0"/>
              <w:sz w:val="20"/>
              <w:szCs w:val="20"/>
            </w:rPr>
            <w:t xml:space="preserve"> </w:t>
          </w:r>
        </w:p>
      </w:docPartBody>
    </w:docPart>
    <w:docPart>
      <w:docPartPr>
        <w:name w:val="067F77B78667457792F88D7BB53CF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ECF83-6B5E-47CC-9CFB-BEE2E3B664E8}"/>
      </w:docPartPr>
      <w:docPartBody>
        <w:p w:rsidR="00F762EC" w:rsidRDefault="00F47F24" w:rsidP="00F47F24">
          <w:pPr>
            <w:pStyle w:val="067F77B78667457792F88D7BB53CFEBC4"/>
          </w:pPr>
          <w:r w:rsidRPr="00BA17A1">
            <w:rPr>
              <w:rFonts w:ascii="Palatino Linotype" w:hAnsi="Palatino Linotype"/>
              <w:snapToGrid w:val="0"/>
              <w:sz w:val="20"/>
              <w:szCs w:val="20"/>
            </w:rPr>
            <w:t xml:space="preserve"> </w:t>
          </w:r>
        </w:p>
      </w:docPartBody>
    </w:docPart>
    <w:docPart>
      <w:docPartPr>
        <w:name w:val="84A2812C50C842EEA0851577EF4AF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381E2-B6AB-42E6-8C09-4420287898B2}"/>
      </w:docPartPr>
      <w:docPartBody>
        <w:p w:rsidR="00F762EC" w:rsidRDefault="00F47F24" w:rsidP="00F47F24">
          <w:pPr>
            <w:pStyle w:val="84A2812C50C842EEA0851577EF4AFA154"/>
          </w:pPr>
          <w:r w:rsidRPr="00BA17A1">
            <w:rPr>
              <w:rFonts w:ascii="Palatino Linotype" w:hAnsi="Palatino Linotype"/>
              <w:snapToGrid w:val="0"/>
              <w:sz w:val="20"/>
              <w:szCs w:val="20"/>
            </w:rPr>
            <w:t xml:space="preserve"> </w:t>
          </w:r>
        </w:p>
      </w:docPartBody>
    </w:docPart>
    <w:docPart>
      <w:docPartPr>
        <w:name w:val="F616C36D200A4D4181452745B4D42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C7AC0-C36C-49AB-861C-26C9F041C68C}"/>
      </w:docPartPr>
      <w:docPartBody>
        <w:p w:rsidR="00F762EC" w:rsidRDefault="00F47F24" w:rsidP="00F47F24">
          <w:pPr>
            <w:pStyle w:val="F616C36D200A4D4181452745B4D422FA3"/>
          </w:pPr>
          <w:r>
            <w:rPr>
              <w:rFonts w:ascii="Palatino Linotype" w:hAnsi="Palatino Linotype"/>
              <w:snapToGrid w:val="0"/>
              <w:sz w:val="20"/>
              <w:szCs w:val="20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762EC"/>
    <w:rsid w:val="006F2BCA"/>
    <w:rsid w:val="00B11142"/>
    <w:rsid w:val="00D6245F"/>
    <w:rsid w:val="00F47F24"/>
    <w:rsid w:val="00F76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7F24"/>
    <w:rPr>
      <w:color w:val="808080"/>
    </w:rPr>
  </w:style>
  <w:style w:type="paragraph" w:customStyle="1" w:styleId="F9062287EACA4538B6485979984CA26A">
    <w:name w:val="F9062287EACA4538B6485979984CA26A"/>
    <w:rsid w:val="00F762EC"/>
  </w:style>
  <w:style w:type="paragraph" w:customStyle="1" w:styleId="6D93190A608C49208D1EBECC5CB3E2E5">
    <w:name w:val="6D93190A608C49208D1EBECC5CB3E2E5"/>
    <w:rsid w:val="00F762EC"/>
  </w:style>
  <w:style w:type="paragraph" w:customStyle="1" w:styleId="3FBAEBBCF2264522AAC8A4C5AA6EF7AC">
    <w:name w:val="3FBAEBBCF2264522AAC8A4C5AA6EF7AC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">
    <w:name w:val="89B7FC9F7A684EC5982A485A21D1FE2D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3C11FB0184461FA4A4D0F91BE7328F">
    <w:name w:val="F03C11FB0184461FA4A4D0F91BE7328F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">
    <w:name w:val="8C14FB6FAEEB40C4B09F2C08BE59607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">
    <w:name w:val="3E58036F70B94764B313E106304361FF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">
    <w:name w:val="BF00F1F4D36D423FBF2392694CC8E8CE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">
    <w:name w:val="7B402497F5A74634AB98DF9B5F56D07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">
    <w:name w:val="0C2BFD9F430549F39AE623D2E900960D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28BF3C354C346218B3EC1D058951AB4">
    <w:name w:val="728BF3C354C346218B3EC1D058951AB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183E3EBA4F435CB160201442EE5B49">
    <w:name w:val="30183E3EBA4F435CB160201442EE5B4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D61883739C4A2EB8DE9FFBDD4FA628">
    <w:name w:val="16D61883739C4A2EB8DE9FFBDD4FA62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062287EACA4538B6485979984CA26A1">
    <w:name w:val="F9062287EACA4538B6485979984CA26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">
    <w:name w:val="54CC4682A45D419EBCF75560B58A9AF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">
    <w:name w:val="76F1B6AD6F79481E84E80E207FA7C9BA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">
    <w:name w:val="41096CB52E2A407799CB554630B362A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93190A608C49208D1EBECC5CB3E2E51">
    <w:name w:val="6D93190A608C49208D1EBECC5CB3E2E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FBAEBBCF2264522AAC8A4C5AA6EF7AC1">
    <w:name w:val="3FBAEBBCF2264522AAC8A4C5AA6EF7AC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1">
    <w:name w:val="89B7FC9F7A684EC5982A485A21D1FE2D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3C11FB0184461FA4A4D0F91BE7328F1">
    <w:name w:val="F03C11FB0184461FA4A4D0F91BE7328F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">
    <w:name w:val="8C14FB6FAEEB40C4B09F2C08BE596073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">
    <w:name w:val="3E58036F70B94764B313E106304361FF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">
    <w:name w:val="BF00F1F4D36D423FBF2392694CC8E8CE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">
    <w:name w:val="7B402497F5A74634AB98DF9B5F56D07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">
    <w:name w:val="0C2BFD9F430549F39AE623D2E900960D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AEF432FEA243F8BC3FA43D8F9D2799">
    <w:name w:val="F0AEF432FEA243F8BC3FA43D8F9D279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062287EACA4538B6485979984CA26A2">
    <w:name w:val="F9062287EACA4538B6485979984CA26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">
    <w:name w:val="54CC4682A45D419EBCF75560B58A9AF6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">
    <w:name w:val="76F1B6AD6F79481E84E80E207FA7C9B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1">
    <w:name w:val="41096CB52E2A407799CB554630B362A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93190A608C49208D1EBECC5CB3E2E52">
    <w:name w:val="6D93190A608C49208D1EBECC5CB3E2E5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FBAEBBCF2264522AAC8A4C5AA6EF7AC2">
    <w:name w:val="3FBAEBBCF2264522AAC8A4C5AA6EF7AC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2">
    <w:name w:val="89B7FC9F7A684EC5982A485A21D1FE2D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3C11FB0184461FA4A4D0F91BE7328F2">
    <w:name w:val="F03C11FB0184461FA4A4D0F91BE7328F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">
    <w:name w:val="8C14FB6FAEEB40C4B09F2C08BE596073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">
    <w:name w:val="3E58036F70B94764B313E106304361FF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">
    <w:name w:val="BF00F1F4D36D423FBF2392694CC8E8CE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">
    <w:name w:val="7B402497F5A74634AB98DF9B5F56D07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">
    <w:name w:val="0C2BFD9F430549F39AE623D2E900960D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AEF432FEA243F8BC3FA43D8F9D27991">
    <w:name w:val="F0AEF432FEA243F8BC3FA43D8F9D2799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062287EACA4538B6485979984CA26A3">
    <w:name w:val="F9062287EACA4538B6485979984CA26A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">
    <w:name w:val="54CC4682A45D419EBCF75560B58A9AF6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2">
    <w:name w:val="76F1B6AD6F79481E84E80E207FA7C9B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2">
    <w:name w:val="41096CB52E2A407799CB554630B362A5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93190A608C49208D1EBECC5CB3E2E53">
    <w:name w:val="6D93190A608C49208D1EBECC5CB3E2E5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FBAEBBCF2264522AAC8A4C5AA6EF7AC3">
    <w:name w:val="3FBAEBBCF2264522AAC8A4C5AA6EF7AC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3">
    <w:name w:val="89B7FC9F7A684EC5982A485A21D1FE2D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3C11FB0184461FA4A4D0F91BE7328F3">
    <w:name w:val="F03C11FB0184461FA4A4D0F91BE7328F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3">
    <w:name w:val="8C14FB6FAEEB40C4B09F2C08BE596073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3">
    <w:name w:val="3E58036F70B94764B313E106304361FF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3">
    <w:name w:val="BF00F1F4D36D423FBF2392694CC8E8CE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3">
    <w:name w:val="7B402497F5A74634AB98DF9B5F56D07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3">
    <w:name w:val="0C2BFD9F430549F39AE623D2E900960D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AEF432FEA243F8BC3FA43D8F9D27992">
    <w:name w:val="F0AEF432FEA243F8BC3FA43D8F9D2799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062287EACA4538B6485979984CA26A4">
    <w:name w:val="F9062287EACA4538B6485979984CA26A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3">
    <w:name w:val="54CC4682A45D419EBCF75560B58A9AF6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3">
    <w:name w:val="76F1B6AD6F79481E84E80E207FA7C9BA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3">
    <w:name w:val="41096CB52E2A407799CB554630B362A5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93190A608C49208D1EBECC5CB3E2E54">
    <w:name w:val="6D93190A608C49208D1EBECC5CB3E2E5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FBAEBBCF2264522AAC8A4C5AA6EF7AC4">
    <w:name w:val="3FBAEBBCF2264522AAC8A4C5AA6EF7AC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4">
    <w:name w:val="89B7FC9F7A684EC5982A485A21D1FE2D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3C11FB0184461FA4A4D0F91BE7328F4">
    <w:name w:val="F03C11FB0184461FA4A4D0F91BE7328F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4">
    <w:name w:val="8C14FB6FAEEB40C4B09F2C08BE596073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4">
    <w:name w:val="3E58036F70B94764B313E106304361FF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4">
    <w:name w:val="BF00F1F4D36D423FBF2392694CC8E8CE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4">
    <w:name w:val="7B402497F5A74634AB98DF9B5F56D07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4">
    <w:name w:val="0C2BFD9F430549F39AE623D2E900960D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AEF432FEA243F8BC3FA43D8F9D27993">
    <w:name w:val="F0AEF432FEA243F8BC3FA43D8F9D2799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062287EACA4538B6485979984CA26A5">
    <w:name w:val="F9062287EACA4538B6485979984CA26A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4">
    <w:name w:val="54CC4682A45D419EBCF75560B58A9AF6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4">
    <w:name w:val="76F1B6AD6F79481E84E80E207FA7C9BA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4">
    <w:name w:val="41096CB52E2A407799CB554630B362A5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93190A608C49208D1EBECC5CB3E2E55">
    <w:name w:val="6D93190A608C49208D1EBECC5CB3E2E5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5">
    <w:name w:val="8C14FB6FAEEB40C4B09F2C08BE596073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5">
    <w:name w:val="3E58036F70B94764B313E106304361FF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5">
    <w:name w:val="BF00F1F4D36D423FBF2392694CC8E8CE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5">
    <w:name w:val="7B402497F5A74634AB98DF9B5F56D07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5">
    <w:name w:val="0C2BFD9F430549F39AE623D2E900960D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5">
    <w:name w:val="54CC4682A45D419EBCF75560B58A9AF6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6">
    <w:name w:val="8C14FB6FAEEB40C4B09F2C08BE596073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6">
    <w:name w:val="3E58036F70B94764B313E106304361FF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6">
    <w:name w:val="BF00F1F4D36D423FBF2392694CC8E8CE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6">
    <w:name w:val="7B402497F5A74634AB98DF9B5F56D07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6">
    <w:name w:val="0C2BFD9F430549F39AE623D2E900960D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6">
    <w:name w:val="54CC4682A45D419EBCF75560B58A9AF6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7">
    <w:name w:val="8C14FB6FAEEB40C4B09F2C08BE596073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7">
    <w:name w:val="3E58036F70B94764B313E106304361FF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7">
    <w:name w:val="BF00F1F4D36D423FBF2392694CC8E8CE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7">
    <w:name w:val="7B402497F5A74634AB98DF9B5F56D07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7">
    <w:name w:val="0C2BFD9F430549F39AE623D2E900960D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7">
    <w:name w:val="54CC4682A45D419EBCF75560B58A9AF6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8">
    <w:name w:val="8C14FB6FAEEB40C4B09F2C08BE596073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8">
    <w:name w:val="3E58036F70B94764B313E106304361FF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8">
    <w:name w:val="BF00F1F4D36D423FBF2392694CC8E8CE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8">
    <w:name w:val="7B402497F5A74634AB98DF9B5F56D072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8">
    <w:name w:val="0C2BFD9F430549F39AE623D2E900960D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8">
    <w:name w:val="54CC4682A45D419EBCF75560B58A9AF6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9">
    <w:name w:val="8C14FB6FAEEB40C4B09F2C08BE596073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9">
    <w:name w:val="3E58036F70B94764B313E106304361FF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9">
    <w:name w:val="BF00F1F4D36D423FBF2392694CC8E8CE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9">
    <w:name w:val="7B402497F5A74634AB98DF9B5F56D072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9">
    <w:name w:val="0C2BFD9F430549F39AE623D2E900960D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9">
    <w:name w:val="54CC4682A45D419EBCF75560B58A9AF6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5">
    <w:name w:val="76F1B6AD6F79481E84E80E207FA7C9BA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5">
    <w:name w:val="41096CB52E2A407799CB554630B362A5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0">
    <w:name w:val="8C14FB6FAEEB40C4B09F2C08BE596073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0">
    <w:name w:val="3E58036F70B94764B313E106304361FF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0">
    <w:name w:val="BF00F1F4D36D423FBF2392694CC8E8CE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0">
    <w:name w:val="7B402497F5A74634AB98DF9B5F56D072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0">
    <w:name w:val="0C2BFD9F430549F39AE623D2E900960D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0">
    <w:name w:val="54CC4682A45D419EBCF75560B58A9AF6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6">
    <w:name w:val="76F1B6AD6F79481E84E80E207FA7C9BA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6">
    <w:name w:val="41096CB52E2A407799CB554630B362A5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">
    <w:name w:val="30737519CE6E4C22BF1F40CD6382022A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1">
    <w:name w:val="8C14FB6FAEEB40C4B09F2C08BE596073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1">
    <w:name w:val="3E58036F70B94764B313E106304361FF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1">
    <w:name w:val="BF00F1F4D36D423FBF2392694CC8E8CE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1">
    <w:name w:val="7B402497F5A74634AB98DF9B5F56D072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1">
    <w:name w:val="0C2BFD9F430549F39AE623D2E900960D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1">
    <w:name w:val="54CC4682A45D419EBCF75560B58A9AF6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7">
    <w:name w:val="76F1B6AD6F79481E84E80E207FA7C9BA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7">
    <w:name w:val="41096CB52E2A407799CB554630B362A5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1">
    <w:name w:val="30737519CE6E4C22BF1F40CD6382022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">
    <w:name w:val="163292E345724B45ABE948B4B28B150A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CF40E03F56A4751A6263371CC4429B3">
    <w:name w:val="9CF40E03F56A4751A6263371CC4429B3"/>
    <w:rsid w:val="00F762EC"/>
  </w:style>
  <w:style w:type="paragraph" w:customStyle="1" w:styleId="DFC71902875E4D20849C3105A86D3343">
    <w:name w:val="DFC71902875E4D20849C3105A86D3343"/>
    <w:rsid w:val="00F762EC"/>
  </w:style>
  <w:style w:type="paragraph" w:customStyle="1" w:styleId="607623E3900E4459B7DE5DBE0DC57261">
    <w:name w:val="607623E3900E4459B7DE5DBE0DC57261"/>
    <w:rsid w:val="00F762EC"/>
  </w:style>
  <w:style w:type="paragraph" w:customStyle="1" w:styleId="C2A4C8421A9043FA865D357573E8DF76">
    <w:name w:val="C2A4C8421A9043FA865D357573E8DF76"/>
    <w:rsid w:val="00F762EC"/>
  </w:style>
  <w:style w:type="paragraph" w:customStyle="1" w:styleId="0E362A57E26646CDBA6DE79AAE647B00">
    <w:name w:val="0E362A57E26646CDBA6DE79AAE647B00"/>
    <w:rsid w:val="00F762EC"/>
  </w:style>
  <w:style w:type="paragraph" w:customStyle="1" w:styleId="E6EB980130CA4391ACCA032BC9B12FBD">
    <w:name w:val="E6EB980130CA4391ACCA032BC9B12FBD"/>
    <w:rsid w:val="00F762EC"/>
  </w:style>
  <w:style w:type="paragraph" w:customStyle="1" w:styleId="AC9454EF9F6B462DA9880E59E46DAC2D">
    <w:name w:val="AC9454EF9F6B462DA9880E59E46DAC2D"/>
    <w:rsid w:val="00F762EC"/>
  </w:style>
  <w:style w:type="paragraph" w:customStyle="1" w:styleId="B508286EF5194B30A441361B8B6308DE">
    <w:name w:val="B508286EF5194B30A441361B8B6308DE"/>
    <w:rsid w:val="00F762EC"/>
  </w:style>
  <w:style w:type="paragraph" w:customStyle="1" w:styleId="2D5787AF89C249A8A18292094E506DDD">
    <w:name w:val="2D5787AF89C249A8A18292094E506DDD"/>
    <w:rsid w:val="00F762EC"/>
  </w:style>
  <w:style w:type="paragraph" w:customStyle="1" w:styleId="E6702E87A402403680A337B8CFF196A6">
    <w:name w:val="E6702E87A402403680A337B8CFF196A6"/>
    <w:rsid w:val="00F762EC"/>
  </w:style>
  <w:style w:type="paragraph" w:customStyle="1" w:styleId="F3F624FA48F642629B227281EA5B550D">
    <w:name w:val="F3F624FA48F642629B227281EA5B550D"/>
    <w:rsid w:val="00F762EC"/>
  </w:style>
  <w:style w:type="paragraph" w:customStyle="1" w:styleId="8C14FB6FAEEB40C4B09F2C08BE59607312">
    <w:name w:val="8C14FB6FAEEB40C4B09F2C08BE596073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2">
    <w:name w:val="3E58036F70B94764B313E106304361FF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2">
    <w:name w:val="BF00F1F4D36D423FBF2392694CC8E8CE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2">
    <w:name w:val="7B402497F5A74634AB98DF9B5F56D072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2">
    <w:name w:val="0C2BFD9F430549F39AE623D2E900960D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2">
    <w:name w:val="54CC4682A45D419EBCF75560B58A9AF6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8">
    <w:name w:val="76F1B6AD6F79481E84E80E207FA7C9BA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2">
    <w:name w:val="30737519CE6E4C22BF1F40CD6382022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1">
    <w:name w:val="163292E345724B45ABE948B4B28B150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">
    <w:name w:val="0D7531E7CDFC4932AA9EE344BF25F86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1">
    <w:name w:val="E6EB980130CA4391ACCA032BC9B12FBD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">
    <w:name w:val="AC9454EF9F6B462DA9880E59E46DAC2D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3">
    <w:name w:val="8C14FB6FAEEB40C4B09F2C08BE596073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3">
    <w:name w:val="3E58036F70B94764B313E106304361FF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3">
    <w:name w:val="BF00F1F4D36D423FBF2392694CC8E8CE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3">
    <w:name w:val="7B402497F5A74634AB98DF9B5F56D072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3">
    <w:name w:val="0C2BFD9F430549F39AE623D2E900960D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3">
    <w:name w:val="54CC4682A45D419EBCF75560B58A9AF6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9">
    <w:name w:val="76F1B6AD6F79481E84E80E207FA7C9BA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3">
    <w:name w:val="30737519CE6E4C22BF1F40CD6382022A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2">
    <w:name w:val="163292E345724B45ABE948B4B28B150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1">
    <w:name w:val="0D7531E7CDFC4932AA9EE344BF25F86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2">
    <w:name w:val="E6EB980130CA4391ACCA032BC9B12FBD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2">
    <w:name w:val="AC9454EF9F6B462DA9880E59E46DAC2D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4">
    <w:name w:val="8C14FB6FAEEB40C4B09F2C08BE596073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4">
    <w:name w:val="3E58036F70B94764B313E106304361FF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4">
    <w:name w:val="BF00F1F4D36D423FBF2392694CC8E8CE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4">
    <w:name w:val="7B402497F5A74634AB98DF9B5F56D072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4">
    <w:name w:val="0C2BFD9F430549F39AE623D2E900960D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4">
    <w:name w:val="54CC4682A45D419EBCF75560B58A9AF6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0">
    <w:name w:val="76F1B6AD6F79481E84E80E207FA7C9BA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4">
    <w:name w:val="30737519CE6E4C22BF1F40CD6382022A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3">
    <w:name w:val="163292E345724B45ABE948B4B28B150A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2">
    <w:name w:val="0D7531E7CDFC4932AA9EE344BF25F86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3">
    <w:name w:val="E6EB980130CA4391ACCA032BC9B12FBD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3">
    <w:name w:val="AC9454EF9F6B462DA9880E59E46DAC2D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5">
    <w:name w:val="8C14FB6FAEEB40C4B09F2C08BE596073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5">
    <w:name w:val="3E58036F70B94764B313E106304361FF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5">
    <w:name w:val="BF00F1F4D36D423FBF2392694CC8E8CE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5">
    <w:name w:val="7B402497F5A74634AB98DF9B5F56D072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5">
    <w:name w:val="0C2BFD9F430549F39AE623D2E900960D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5">
    <w:name w:val="54CC4682A45D419EBCF75560B58A9AF6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1">
    <w:name w:val="76F1B6AD6F79481E84E80E207FA7C9BA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5">
    <w:name w:val="30737519CE6E4C22BF1F40CD6382022A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4">
    <w:name w:val="163292E345724B45ABE948B4B28B150A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3">
    <w:name w:val="0D7531E7CDFC4932AA9EE344BF25F86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4">
    <w:name w:val="E6EB980130CA4391ACCA032BC9B12FBD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4">
    <w:name w:val="AC9454EF9F6B462DA9880E59E46DAC2D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6">
    <w:name w:val="8C14FB6FAEEB40C4B09F2C08BE596073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6">
    <w:name w:val="3E58036F70B94764B313E106304361FF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6">
    <w:name w:val="BF00F1F4D36D423FBF2392694CC8E8CE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6">
    <w:name w:val="7B402497F5A74634AB98DF9B5F56D072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6">
    <w:name w:val="0C2BFD9F430549F39AE623D2E900960D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6">
    <w:name w:val="54CC4682A45D419EBCF75560B58A9AF6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2">
    <w:name w:val="76F1B6AD6F79481E84E80E207FA7C9BA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6">
    <w:name w:val="30737519CE6E4C22BF1F40CD6382022A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5">
    <w:name w:val="163292E345724B45ABE948B4B28B150A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4">
    <w:name w:val="0D7531E7CDFC4932AA9EE344BF25F86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5">
    <w:name w:val="E6EB980130CA4391ACCA032BC9B12FBD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5">
    <w:name w:val="AC9454EF9F6B462DA9880E59E46DAC2D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7">
    <w:name w:val="8C14FB6FAEEB40C4B09F2C08BE596073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7">
    <w:name w:val="3E58036F70B94764B313E106304361FF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7">
    <w:name w:val="BF00F1F4D36D423FBF2392694CC8E8CE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7">
    <w:name w:val="7B402497F5A74634AB98DF9B5F56D072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7">
    <w:name w:val="0C2BFD9F430549F39AE623D2E900960D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7">
    <w:name w:val="54CC4682A45D419EBCF75560B58A9AF6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3">
    <w:name w:val="76F1B6AD6F79481E84E80E207FA7C9BA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7">
    <w:name w:val="30737519CE6E4C22BF1F40CD6382022A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6">
    <w:name w:val="163292E345724B45ABE948B4B28B150A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5">
    <w:name w:val="0D7531E7CDFC4932AA9EE344BF25F86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6">
    <w:name w:val="E6EB980130CA4391ACCA032BC9B12FBD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6">
    <w:name w:val="AC9454EF9F6B462DA9880E59E46DAC2D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8">
    <w:name w:val="8C14FB6FAEEB40C4B09F2C08BE596073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8">
    <w:name w:val="3E58036F70B94764B313E106304361FF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8">
    <w:name w:val="BF00F1F4D36D423FBF2392694CC8E8CE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8">
    <w:name w:val="7B402497F5A74634AB98DF9B5F56D072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8">
    <w:name w:val="0C2BFD9F430549F39AE623D2E900960D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8">
    <w:name w:val="54CC4682A45D419EBCF75560B58A9AF6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4">
    <w:name w:val="76F1B6AD6F79481E84E80E207FA7C9BA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8">
    <w:name w:val="30737519CE6E4C22BF1F40CD6382022A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7">
    <w:name w:val="163292E345724B45ABE948B4B28B150A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6">
    <w:name w:val="0D7531E7CDFC4932AA9EE344BF25F86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7">
    <w:name w:val="E6EB980130CA4391ACCA032BC9B12FBD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7">
    <w:name w:val="AC9454EF9F6B462DA9880E59E46DAC2D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9">
    <w:name w:val="8C14FB6FAEEB40C4B09F2C08BE596073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9">
    <w:name w:val="3E58036F70B94764B313E106304361FF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9">
    <w:name w:val="BF00F1F4D36D423FBF2392694CC8E8CE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9">
    <w:name w:val="7B402497F5A74634AB98DF9B5F56D072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9">
    <w:name w:val="0C2BFD9F430549F39AE623D2E900960D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9">
    <w:name w:val="54CC4682A45D419EBCF75560B58A9AF6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5">
    <w:name w:val="76F1B6AD6F79481E84E80E207FA7C9BA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85FCA5EA304CF1B8FD1DF6B2AFDC13">
    <w:name w:val="0D85FCA5EA304CF1B8FD1DF6B2AFDC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9">
    <w:name w:val="30737519CE6E4C22BF1F40CD6382022A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8">
    <w:name w:val="163292E345724B45ABE948B4B28B150A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7">
    <w:name w:val="0D7531E7CDFC4932AA9EE344BF25F86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8">
    <w:name w:val="E6EB980130CA4391ACCA032BC9B12FBD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8">
    <w:name w:val="AC9454EF9F6B462DA9880E59E46DAC2D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0">
    <w:name w:val="8C14FB6FAEEB40C4B09F2C08BE596073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0">
    <w:name w:val="3E58036F70B94764B313E106304361FF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0">
    <w:name w:val="BF00F1F4D36D423FBF2392694CC8E8CE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0">
    <w:name w:val="7B402497F5A74634AB98DF9B5F56D072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0">
    <w:name w:val="0C2BFD9F430549F39AE623D2E900960D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0">
    <w:name w:val="54CC4682A45D419EBCF75560B58A9AF6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6">
    <w:name w:val="76F1B6AD6F79481E84E80E207FA7C9BA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10">
    <w:name w:val="30737519CE6E4C22BF1F40CD6382022A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9">
    <w:name w:val="163292E345724B45ABE948B4B28B150A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8">
    <w:name w:val="0D7531E7CDFC4932AA9EE344BF25F86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9">
    <w:name w:val="E6EB980130CA4391ACCA032BC9B12FBD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9">
    <w:name w:val="AC9454EF9F6B462DA9880E59E46DAC2D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1">
    <w:name w:val="8C14FB6FAEEB40C4B09F2C08BE596073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1">
    <w:name w:val="3E58036F70B94764B313E106304361FF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1">
    <w:name w:val="BF00F1F4D36D423FBF2392694CC8E8CE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1">
    <w:name w:val="7B402497F5A74634AB98DF9B5F56D072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1">
    <w:name w:val="0C2BFD9F430549F39AE623D2E900960D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1">
    <w:name w:val="54CC4682A45D419EBCF75560B58A9AF6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7">
    <w:name w:val="76F1B6AD6F79481E84E80E207FA7C9BA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11">
    <w:name w:val="30737519CE6E4C22BF1F40CD6382022A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10">
    <w:name w:val="163292E345724B45ABE948B4B28B150A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9">
    <w:name w:val="0D7531E7CDFC4932AA9EE344BF25F86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10">
    <w:name w:val="E6EB980130CA4391ACCA032BC9B12FBD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0">
    <w:name w:val="AC9454EF9F6B462DA9880E59E46DAC2D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45AD4258E2940E9A458258EFAFCC487">
    <w:name w:val="045AD4258E2940E9A458258EFAFCC487"/>
    <w:rsid w:val="00F762EC"/>
  </w:style>
  <w:style w:type="paragraph" w:customStyle="1" w:styleId="2F7C3AA9ABE2458B9B58968E1CF6708B">
    <w:name w:val="2F7C3AA9ABE2458B9B58968E1CF6708B"/>
    <w:rsid w:val="00F762EC"/>
  </w:style>
  <w:style w:type="paragraph" w:customStyle="1" w:styleId="BADD9A18CEE049F7AEADEECA08B28662">
    <w:name w:val="BADD9A18CEE049F7AEADEECA08B2866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2">
    <w:name w:val="8C14FB6FAEEB40C4B09F2C08BE596073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2">
    <w:name w:val="3E58036F70B94764B313E106304361FF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2">
    <w:name w:val="BF00F1F4D36D423FBF2392694CC8E8CE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2">
    <w:name w:val="7B402497F5A74634AB98DF9B5F56D072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2">
    <w:name w:val="0C2BFD9F430549F39AE623D2E900960D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2">
    <w:name w:val="54CC4682A45D419EBCF75560B58A9AF6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8">
    <w:name w:val="76F1B6AD6F79481E84E80E207FA7C9BA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10">
    <w:name w:val="0D7531E7CDFC4932AA9EE344BF25F861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11">
    <w:name w:val="E6EB980130CA4391ACCA032BC9B12FBD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1">
    <w:name w:val="AC9454EF9F6B462DA9880E59E46DAC2D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ADD9A18CEE049F7AEADEECA08B286621">
    <w:name w:val="BADD9A18CEE049F7AEADEECA08B2866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3">
    <w:name w:val="8C14FB6FAEEB40C4B09F2C08BE596073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3">
    <w:name w:val="3E58036F70B94764B313E106304361FF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3">
    <w:name w:val="BF00F1F4D36D423FBF2392694CC8E8CE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3">
    <w:name w:val="7B402497F5A74634AB98DF9B5F56D072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3">
    <w:name w:val="0C2BFD9F430549F39AE623D2E900960D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3">
    <w:name w:val="54CC4682A45D419EBCF75560B58A9AF6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9">
    <w:name w:val="76F1B6AD6F79481E84E80E207FA7C9BA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11">
    <w:name w:val="0D7531E7CDFC4932AA9EE344BF25F861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12">
    <w:name w:val="E6EB980130CA4391ACCA032BC9B12FBD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2">
    <w:name w:val="AC9454EF9F6B462DA9880E59E46DAC2D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ADD9A18CEE049F7AEADEECA08B286622">
    <w:name w:val="BADD9A18CEE049F7AEADEECA08B2866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4">
    <w:name w:val="8C14FB6FAEEB40C4B09F2C08BE596073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4">
    <w:name w:val="3E58036F70B94764B313E106304361FF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4">
    <w:name w:val="BF00F1F4D36D423FBF2392694CC8E8CE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4">
    <w:name w:val="7B402497F5A74634AB98DF9B5F56D072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4">
    <w:name w:val="0C2BFD9F430549F39AE623D2E900960D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4">
    <w:name w:val="54CC4682A45D419EBCF75560B58A9AF6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20">
    <w:name w:val="76F1B6AD6F79481E84E80E207FA7C9BA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07623E3900E4459B7DE5DBE0DC572611">
    <w:name w:val="607623E3900E4459B7DE5DBE0DC5726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3">
    <w:name w:val="AC9454EF9F6B462DA9880E59E46DAC2D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">
    <w:name w:val="148B86C1B1AD4AD89BC32374A64C0EB5"/>
    <w:rsid w:val="00F762EC"/>
  </w:style>
  <w:style w:type="paragraph" w:customStyle="1" w:styleId="D3CACAC1A51B4836B58ADC017B58B241">
    <w:name w:val="D3CACAC1A51B4836B58ADC017B58B241"/>
    <w:rsid w:val="00F762EC"/>
  </w:style>
  <w:style w:type="paragraph" w:customStyle="1" w:styleId="BADD9A18CEE049F7AEADEECA08B286623">
    <w:name w:val="BADD9A18CEE049F7AEADEECA08B2866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5">
    <w:name w:val="8C14FB6FAEEB40C4B09F2C08BE596073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5">
    <w:name w:val="3E58036F70B94764B313E106304361FF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5">
    <w:name w:val="BF00F1F4D36D423FBF2392694CC8E8CE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5">
    <w:name w:val="7B402497F5A74634AB98DF9B5F56D072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5">
    <w:name w:val="0C2BFD9F430549F39AE623D2E900960D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1">
    <w:name w:val="D3CACAC1A51B4836B58ADC017B58B24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1">
    <w:name w:val="148B86C1B1AD4AD89BC32374A64C0EB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07623E3900E4459B7DE5DBE0DC572612">
    <w:name w:val="607623E3900E4459B7DE5DBE0DC5726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4">
    <w:name w:val="AC9454EF9F6B462DA9880E59E46DAC2D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ADD9A18CEE049F7AEADEECA08B286624">
    <w:name w:val="BADD9A18CEE049F7AEADEECA08B2866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6">
    <w:name w:val="8C14FB6FAEEB40C4B09F2C08BE596073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6">
    <w:name w:val="3E58036F70B94764B313E106304361FF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6">
    <w:name w:val="BF00F1F4D36D423FBF2392694CC8E8CE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6">
    <w:name w:val="7B402497F5A74634AB98DF9B5F56D072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6">
    <w:name w:val="0C2BFD9F430549F39AE623D2E900960D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2">
    <w:name w:val="D3CACAC1A51B4836B58ADC017B58B24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2">
    <w:name w:val="148B86C1B1AD4AD89BC32374A64C0EB5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C3F49BA24544E6A77BCCB47EDC7895">
    <w:name w:val="ECC3F49BA24544E6A77BCCB47EDC789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07623E3900E4459B7DE5DBE0DC572613">
    <w:name w:val="607623E3900E4459B7DE5DBE0DC5726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5">
    <w:name w:val="AC9454EF9F6B462DA9880E59E46DAC2D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5ECA17A31B44889A5DAE9C0E4B9375A">
    <w:name w:val="C5ECA17A31B44889A5DAE9C0E4B9375A"/>
    <w:rsid w:val="00F762EC"/>
  </w:style>
  <w:style w:type="paragraph" w:customStyle="1" w:styleId="154B54CF9DCB44649301F7534488F7FA">
    <w:name w:val="154B54CF9DCB44649301F7534488F7FA"/>
    <w:rsid w:val="00F762EC"/>
  </w:style>
  <w:style w:type="paragraph" w:customStyle="1" w:styleId="6AB97F5703814A5B847818F17A1154EB">
    <w:name w:val="6AB97F5703814A5B847818F17A1154EB"/>
    <w:rsid w:val="00F762EC"/>
  </w:style>
  <w:style w:type="paragraph" w:customStyle="1" w:styleId="BADD9A18CEE049F7AEADEECA08B286625">
    <w:name w:val="BADD9A18CEE049F7AEADEECA08B2866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7">
    <w:name w:val="8C14FB6FAEEB40C4B09F2C08BE596073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7">
    <w:name w:val="3E58036F70B94764B313E106304361FF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7">
    <w:name w:val="BF00F1F4D36D423FBF2392694CC8E8CE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7">
    <w:name w:val="7B402497F5A74634AB98DF9B5F56D072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7">
    <w:name w:val="0C2BFD9F430549F39AE623D2E900960D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3">
    <w:name w:val="D3CACAC1A51B4836B58ADC017B58B24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3">
    <w:name w:val="148B86C1B1AD4AD89BC32374A64C0EB5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C3F49BA24544E6A77BCCB47EDC78951">
    <w:name w:val="ECC3F49BA24544E6A77BCCB47EDC789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5ECA17A31B44889A5DAE9C0E4B9375A1">
    <w:name w:val="C5ECA17A31B44889A5DAE9C0E4B9375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54B54CF9DCB44649301F7534488F7FA1">
    <w:name w:val="154B54CF9DCB44649301F7534488F7F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AB97F5703814A5B847818F17A1154EB1">
    <w:name w:val="6AB97F5703814A5B847818F17A1154EB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7171190FE264C6089D612B5EB885ECC">
    <w:name w:val="E7171190FE264C6089D612B5EB885ECC"/>
    <w:rsid w:val="00F762EC"/>
  </w:style>
  <w:style w:type="paragraph" w:customStyle="1" w:styleId="067F77B78667457792F88D7BB53CFEBC">
    <w:name w:val="067F77B78667457792F88D7BB53CFEBC"/>
    <w:rsid w:val="00F762EC"/>
  </w:style>
  <w:style w:type="paragraph" w:customStyle="1" w:styleId="84A2812C50C842EEA0851577EF4AFA15">
    <w:name w:val="84A2812C50C842EEA0851577EF4AFA15"/>
    <w:rsid w:val="00F762EC"/>
  </w:style>
  <w:style w:type="paragraph" w:customStyle="1" w:styleId="540FE20E4A41495BBB58B7AADDD60345">
    <w:name w:val="540FE20E4A41495BBB58B7AADDD60345"/>
    <w:rsid w:val="00F762EC"/>
  </w:style>
  <w:style w:type="paragraph" w:customStyle="1" w:styleId="BADD9A18CEE049F7AEADEECA08B286626">
    <w:name w:val="BADD9A18CEE049F7AEADEECA08B2866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7171190FE264C6089D612B5EB885ECC1">
    <w:name w:val="E7171190FE264C6089D612B5EB885ECC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67F77B78667457792F88D7BB53CFEBC1">
    <w:name w:val="067F77B78667457792F88D7BB53CFEBC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4A2812C50C842EEA0851577EF4AFA151">
    <w:name w:val="84A2812C50C842EEA0851577EF4AFA1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8">
    <w:name w:val="7B402497F5A74634AB98DF9B5F56D0722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8">
    <w:name w:val="0C2BFD9F430549F39AE623D2E900960D2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4">
    <w:name w:val="D3CACAC1A51B4836B58ADC017B58B24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4">
    <w:name w:val="148B86C1B1AD4AD89BC32374A64C0EB5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0FE20E4A41495BBB58B7AADDD603451">
    <w:name w:val="540FE20E4A41495BBB58B7AADDD6034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5ECA17A31B44889A5DAE9C0E4B9375A2">
    <w:name w:val="C5ECA17A31B44889A5DAE9C0E4B9375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54B54CF9DCB44649301F7534488F7FA2">
    <w:name w:val="154B54CF9DCB44649301F7534488F7F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AB97F5703814A5B847818F17A1154EB2">
    <w:name w:val="6AB97F5703814A5B847818F17A1154EB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32D645918F4904A78A8F346AF80849">
    <w:name w:val="E632D645918F4904A78A8F346AF80849"/>
    <w:rsid w:val="00F762EC"/>
  </w:style>
  <w:style w:type="paragraph" w:customStyle="1" w:styleId="564858B759DE41CABEAFC9440E57A83E">
    <w:name w:val="564858B759DE41CABEAFC9440E57A83E"/>
    <w:rsid w:val="00F762EC"/>
  </w:style>
  <w:style w:type="paragraph" w:customStyle="1" w:styleId="5856A31B2F534999B9C8885D17D45489">
    <w:name w:val="5856A31B2F534999B9C8885D17D45489"/>
    <w:rsid w:val="00F762EC"/>
  </w:style>
  <w:style w:type="paragraph" w:customStyle="1" w:styleId="ACD0AE61B5D849DD8C92445736A8B134">
    <w:name w:val="ACD0AE61B5D849DD8C92445736A8B134"/>
    <w:rsid w:val="00F762EC"/>
  </w:style>
  <w:style w:type="paragraph" w:customStyle="1" w:styleId="F616C36D200A4D4181452745B4D422FA">
    <w:name w:val="F616C36D200A4D4181452745B4D422FA"/>
    <w:rsid w:val="00F762EC"/>
  </w:style>
  <w:style w:type="paragraph" w:customStyle="1" w:styleId="D909A08346CA4900B0C0E13A409346B8">
    <w:name w:val="D909A08346CA4900B0C0E13A409346B8"/>
    <w:rsid w:val="00F762EC"/>
  </w:style>
  <w:style w:type="paragraph" w:customStyle="1" w:styleId="F948F91164DC47ECAE818F6B2F2FC434">
    <w:name w:val="F948F91164DC47ECAE818F6B2F2FC434"/>
    <w:rsid w:val="00F762EC"/>
  </w:style>
  <w:style w:type="paragraph" w:customStyle="1" w:styleId="BD92907E181F462DA359A2F788F05F4C">
    <w:name w:val="BD92907E181F462DA359A2F788F05F4C"/>
    <w:rsid w:val="00F762EC"/>
  </w:style>
  <w:style w:type="paragraph" w:customStyle="1" w:styleId="BADD9A18CEE049F7AEADEECA08B286627">
    <w:name w:val="BADD9A18CEE049F7AEADEECA08B286627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7171190FE264C6089D612B5EB885ECC2">
    <w:name w:val="E7171190FE264C6089D612B5EB885ECC2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67F77B78667457792F88D7BB53CFEBC2">
    <w:name w:val="067F77B78667457792F88D7BB53CFEBC2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4A2812C50C842EEA0851577EF4AFA152">
    <w:name w:val="84A2812C50C842EEA0851577EF4AFA152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9">
    <w:name w:val="7B402497F5A74634AB98DF9B5F56D07229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9">
    <w:name w:val="0C2BFD9F430549F39AE623D2E900960D29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5">
    <w:name w:val="D3CACAC1A51B4836B58ADC017B58B2415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5">
    <w:name w:val="148B86C1B1AD4AD89BC32374A64C0EB55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616C36D200A4D4181452745B4D422FA1">
    <w:name w:val="F616C36D200A4D4181452745B4D422FA1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909A08346CA4900B0C0E13A409346B81">
    <w:name w:val="D909A08346CA4900B0C0E13A409346B81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48F91164DC47ECAE818F6B2F2FC4341">
    <w:name w:val="F948F91164DC47ECAE818F6B2F2FC4341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D92907E181F462DA359A2F788F05F4C1">
    <w:name w:val="BD92907E181F462DA359A2F788F05F4C1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980F1FD50B147B19E4F40916B3837AF">
    <w:name w:val="A980F1FD50B147B19E4F40916B3837AF"/>
    <w:rsid w:val="00D6245F"/>
  </w:style>
  <w:style w:type="paragraph" w:customStyle="1" w:styleId="573935682A3D441D8B8DF2D48E5CB394">
    <w:name w:val="573935682A3D441D8B8DF2D48E5CB394"/>
    <w:rsid w:val="00D6245F"/>
  </w:style>
  <w:style w:type="paragraph" w:customStyle="1" w:styleId="3FBAEBBCF2264522AAC8A4C5AA6EF7AC5">
    <w:name w:val="3FBAEBBCF2264522AAC8A4C5AA6EF7AC5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5">
    <w:name w:val="89B7FC9F7A684EC5982A485A21D1FE2D5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ADD9A18CEE049F7AEADEECA08B286628">
    <w:name w:val="BADD9A18CEE049F7AEADEECA08B286628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7171190FE264C6089D612B5EB885ECC3">
    <w:name w:val="E7171190FE264C6089D612B5EB885ECC3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67F77B78667457792F88D7BB53CFEBC3">
    <w:name w:val="067F77B78667457792F88D7BB53CFEBC3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4A2812C50C842EEA0851577EF4AFA153">
    <w:name w:val="84A2812C50C842EEA0851577EF4AFA153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30">
    <w:name w:val="7B402497F5A74634AB98DF9B5F56D07230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30">
    <w:name w:val="0C2BFD9F430549F39AE623D2E900960D30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6">
    <w:name w:val="D3CACAC1A51B4836B58ADC017B58B2416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6">
    <w:name w:val="148B86C1B1AD4AD89BC32374A64C0EB56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616C36D200A4D4181452745B4D422FA2">
    <w:name w:val="F616C36D200A4D4181452745B4D422FA2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909A08346CA4900B0C0E13A409346B82">
    <w:name w:val="D909A08346CA4900B0C0E13A409346B82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2DC09E1ABAF4C159A5722D888766E0E">
    <w:name w:val="42DC09E1ABAF4C159A5722D888766E0E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9AD69105A2D465A91CE95533ED50162">
    <w:name w:val="C9AD69105A2D465A91CE95533ED50162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48F91164DC47ECAE818F6B2F2FC4342">
    <w:name w:val="F948F91164DC47ECAE818F6B2F2FC4342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30F85BC44824700AF2333599561DACC">
    <w:name w:val="C30F85BC44824700AF2333599561DACC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FBAEBBCF2264522AAC8A4C5AA6EF7AC6">
    <w:name w:val="3FBAEBBCF2264522AAC8A4C5AA6EF7AC6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6">
    <w:name w:val="89B7FC9F7A684EC5982A485A21D1FE2D6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ADD9A18CEE049F7AEADEECA08B286629">
    <w:name w:val="BADD9A18CEE049F7AEADEECA08B286629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7171190FE264C6089D612B5EB885ECC4">
    <w:name w:val="E7171190FE264C6089D612B5EB885ECC4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67F77B78667457792F88D7BB53CFEBC4">
    <w:name w:val="067F77B78667457792F88D7BB53CFEBC4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4A2812C50C842EEA0851577EF4AFA154">
    <w:name w:val="84A2812C50C842EEA0851577EF4AFA154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31">
    <w:name w:val="7B402497F5A74634AB98DF9B5F56D07231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31">
    <w:name w:val="0C2BFD9F430549F39AE623D2E900960D31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7">
    <w:name w:val="D3CACAC1A51B4836B58ADC017B58B2417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7">
    <w:name w:val="148B86C1B1AD4AD89BC32374A64C0EB57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616C36D200A4D4181452745B4D422FA3">
    <w:name w:val="F616C36D200A4D4181452745B4D422FA3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909A08346CA4900B0C0E13A409346B83">
    <w:name w:val="D909A08346CA4900B0C0E13A409346B83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2DC09E1ABAF4C159A5722D888766E0E1">
    <w:name w:val="42DC09E1ABAF4C159A5722D888766E0E1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9AD69105A2D465A91CE95533ED501621">
    <w:name w:val="C9AD69105A2D465A91CE95533ED501621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48F91164DC47ECAE818F6B2F2FC4343">
    <w:name w:val="F948F91164DC47ECAE818F6B2F2FC4343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30F85BC44824700AF2333599561DACC1">
    <w:name w:val="C30F85BC44824700AF2333599561DACC1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7F24"/>
    <w:rPr>
      <w:color w:val="808080"/>
    </w:rPr>
  </w:style>
  <w:style w:type="paragraph" w:customStyle="1" w:styleId="F9062287EACA4538B6485979984CA26A">
    <w:name w:val="F9062287EACA4538B6485979984CA26A"/>
    <w:rsid w:val="00F762EC"/>
  </w:style>
  <w:style w:type="paragraph" w:customStyle="1" w:styleId="6D93190A608C49208D1EBECC5CB3E2E5">
    <w:name w:val="6D93190A608C49208D1EBECC5CB3E2E5"/>
    <w:rsid w:val="00F762EC"/>
  </w:style>
  <w:style w:type="paragraph" w:customStyle="1" w:styleId="3FBAEBBCF2264522AAC8A4C5AA6EF7AC">
    <w:name w:val="3FBAEBBCF2264522AAC8A4C5AA6EF7AC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">
    <w:name w:val="89B7FC9F7A684EC5982A485A21D1FE2D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3C11FB0184461FA4A4D0F91BE7328F">
    <w:name w:val="F03C11FB0184461FA4A4D0F91BE7328F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">
    <w:name w:val="8C14FB6FAEEB40C4B09F2C08BE59607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">
    <w:name w:val="3E58036F70B94764B313E106304361FF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">
    <w:name w:val="BF00F1F4D36D423FBF2392694CC8E8CE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">
    <w:name w:val="7B402497F5A74634AB98DF9B5F56D07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">
    <w:name w:val="0C2BFD9F430549F39AE623D2E900960D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28BF3C354C346218B3EC1D058951AB4">
    <w:name w:val="728BF3C354C346218B3EC1D058951AB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183E3EBA4F435CB160201442EE5B49">
    <w:name w:val="30183E3EBA4F435CB160201442EE5B4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D61883739C4A2EB8DE9FFBDD4FA628">
    <w:name w:val="16D61883739C4A2EB8DE9FFBDD4FA62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062287EACA4538B6485979984CA26A1">
    <w:name w:val="F9062287EACA4538B6485979984CA26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">
    <w:name w:val="54CC4682A45D419EBCF75560B58A9AF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">
    <w:name w:val="76F1B6AD6F79481E84E80E207FA7C9BA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">
    <w:name w:val="41096CB52E2A407799CB554630B362A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93190A608C49208D1EBECC5CB3E2E51">
    <w:name w:val="6D93190A608C49208D1EBECC5CB3E2E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FBAEBBCF2264522AAC8A4C5AA6EF7AC1">
    <w:name w:val="3FBAEBBCF2264522AAC8A4C5AA6EF7AC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1">
    <w:name w:val="89B7FC9F7A684EC5982A485A21D1FE2D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3C11FB0184461FA4A4D0F91BE7328F1">
    <w:name w:val="F03C11FB0184461FA4A4D0F91BE7328F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">
    <w:name w:val="8C14FB6FAEEB40C4B09F2C08BE596073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">
    <w:name w:val="3E58036F70B94764B313E106304361FF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">
    <w:name w:val="BF00F1F4D36D423FBF2392694CC8E8CE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">
    <w:name w:val="7B402497F5A74634AB98DF9B5F56D07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">
    <w:name w:val="0C2BFD9F430549F39AE623D2E900960D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AEF432FEA243F8BC3FA43D8F9D2799">
    <w:name w:val="F0AEF432FEA243F8BC3FA43D8F9D279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062287EACA4538B6485979984CA26A2">
    <w:name w:val="F9062287EACA4538B6485979984CA26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">
    <w:name w:val="54CC4682A45D419EBCF75560B58A9AF6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">
    <w:name w:val="76F1B6AD6F79481E84E80E207FA7C9B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1">
    <w:name w:val="41096CB52E2A407799CB554630B362A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93190A608C49208D1EBECC5CB3E2E52">
    <w:name w:val="6D93190A608C49208D1EBECC5CB3E2E5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FBAEBBCF2264522AAC8A4C5AA6EF7AC2">
    <w:name w:val="3FBAEBBCF2264522AAC8A4C5AA6EF7AC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2">
    <w:name w:val="89B7FC9F7A684EC5982A485A21D1FE2D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3C11FB0184461FA4A4D0F91BE7328F2">
    <w:name w:val="F03C11FB0184461FA4A4D0F91BE7328F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">
    <w:name w:val="8C14FB6FAEEB40C4B09F2C08BE596073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">
    <w:name w:val="3E58036F70B94764B313E106304361FF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">
    <w:name w:val="BF00F1F4D36D423FBF2392694CC8E8CE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">
    <w:name w:val="7B402497F5A74634AB98DF9B5F56D07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">
    <w:name w:val="0C2BFD9F430549F39AE623D2E900960D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AEF432FEA243F8BC3FA43D8F9D27991">
    <w:name w:val="F0AEF432FEA243F8BC3FA43D8F9D2799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062287EACA4538B6485979984CA26A3">
    <w:name w:val="F9062287EACA4538B6485979984CA26A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">
    <w:name w:val="54CC4682A45D419EBCF75560B58A9AF6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2">
    <w:name w:val="76F1B6AD6F79481E84E80E207FA7C9B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2">
    <w:name w:val="41096CB52E2A407799CB554630B362A5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93190A608C49208D1EBECC5CB3E2E53">
    <w:name w:val="6D93190A608C49208D1EBECC5CB3E2E5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FBAEBBCF2264522AAC8A4C5AA6EF7AC3">
    <w:name w:val="3FBAEBBCF2264522AAC8A4C5AA6EF7AC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3">
    <w:name w:val="89B7FC9F7A684EC5982A485A21D1FE2D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3C11FB0184461FA4A4D0F91BE7328F3">
    <w:name w:val="F03C11FB0184461FA4A4D0F91BE7328F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3">
    <w:name w:val="8C14FB6FAEEB40C4B09F2C08BE596073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3">
    <w:name w:val="3E58036F70B94764B313E106304361FF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3">
    <w:name w:val="BF00F1F4D36D423FBF2392694CC8E8CE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3">
    <w:name w:val="7B402497F5A74634AB98DF9B5F56D07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3">
    <w:name w:val="0C2BFD9F430549F39AE623D2E900960D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AEF432FEA243F8BC3FA43D8F9D27992">
    <w:name w:val="F0AEF432FEA243F8BC3FA43D8F9D2799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062287EACA4538B6485979984CA26A4">
    <w:name w:val="F9062287EACA4538B6485979984CA26A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3">
    <w:name w:val="54CC4682A45D419EBCF75560B58A9AF6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3">
    <w:name w:val="76F1B6AD6F79481E84E80E207FA7C9BA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3">
    <w:name w:val="41096CB52E2A407799CB554630B362A5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93190A608C49208D1EBECC5CB3E2E54">
    <w:name w:val="6D93190A608C49208D1EBECC5CB3E2E5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FBAEBBCF2264522AAC8A4C5AA6EF7AC4">
    <w:name w:val="3FBAEBBCF2264522AAC8A4C5AA6EF7AC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4">
    <w:name w:val="89B7FC9F7A684EC5982A485A21D1FE2D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3C11FB0184461FA4A4D0F91BE7328F4">
    <w:name w:val="F03C11FB0184461FA4A4D0F91BE7328F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4">
    <w:name w:val="8C14FB6FAEEB40C4B09F2C08BE596073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4">
    <w:name w:val="3E58036F70B94764B313E106304361FF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4">
    <w:name w:val="BF00F1F4D36D423FBF2392694CC8E8CE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4">
    <w:name w:val="7B402497F5A74634AB98DF9B5F56D07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4">
    <w:name w:val="0C2BFD9F430549F39AE623D2E900960D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AEF432FEA243F8BC3FA43D8F9D27993">
    <w:name w:val="F0AEF432FEA243F8BC3FA43D8F9D2799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062287EACA4538B6485979984CA26A5">
    <w:name w:val="F9062287EACA4538B6485979984CA26A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4">
    <w:name w:val="54CC4682A45D419EBCF75560B58A9AF6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4">
    <w:name w:val="76F1B6AD6F79481E84E80E207FA7C9BA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4">
    <w:name w:val="41096CB52E2A407799CB554630B362A5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93190A608C49208D1EBECC5CB3E2E55">
    <w:name w:val="6D93190A608C49208D1EBECC5CB3E2E5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5">
    <w:name w:val="8C14FB6FAEEB40C4B09F2C08BE596073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5">
    <w:name w:val="3E58036F70B94764B313E106304361FF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5">
    <w:name w:val="BF00F1F4D36D423FBF2392694CC8E8CE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5">
    <w:name w:val="7B402497F5A74634AB98DF9B5F56D07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5">
    <w:name w:val="0C2BFD9F430549F39AE623D2E900960D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5">
    <w:name w:val="54CC4682A45D419EBCF75560B58A9AF6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6">
    <w:name w:val="8C14FB6FAEEB40C4B09F2C08BE596073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6">
    <w:name w:val="3E58036F70B94764B313E106304361FF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6">
    <w:name w:val="BF00F1F4D36D423FBF2392694CC8E8CE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6">
    <w:name w:val="7B402497F5A74634AB98DF9B5F56D07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6">
    <w:name w:val="0C2BFD9F430549F39AE623D2E900960D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6">
    <w:name w:val="54CC4682A45D419EBCF75560B58A9AF6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7">
    <w:name w:val="8C14FB6FAEEB40C4B09F2C08BE596073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7">
    <w:name w:val="3E58036F70B94764B313E106304361FF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7">
    <w:name w:val="BF00F1F4D36D423FBF2392694CC8E8CE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7">
    <w:name w:val="7B402497F5A74634AB98DF9B5F56D07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7">
    <w:name w:val="0C2BFD9F430549F39AE623D2E900960D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7">
    <w:name w:val="54CC4682A45D419EBCF75560B58A9AF6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8">
    <w:name w:val="8C14FB6FAEEB40C4B09F2C08BE596073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8">
    <w:name w:val="3E58036F70B94764B313E106304361FF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8">
    <w:name w:val="BF00F1F4D36D423FBF2392694CC8E8CE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8">
    <w:name w:val="7B402497F5A74634AB98DF9B5F56D072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8">
    <w:name w:val="0C2BFD9F430549F39AE623D2E900960D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8">
    <w:name w:val="54CC4682A45D419EBCF75560B58A9AF6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9">
    <w:name w:val="8C14FB6FAEEB40C4B09F2C08BE596073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9">
    <w:name w:val="3E58036F70B94764B313E106304361FF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9">
    <w:name w:val="BF00F1F4D36D423FBF2392694CC8E8CE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9">
    <w:name w:val="7B402497F5A74634AB98DF9B5F56D072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9">
    <w:name w:val="0C2BFD9F430549F39AE623D2E900960D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9">
    <w:name w:val="54CC4682A45D419EBCF75560B58A9AF6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5">
    <w:name w:val="76F1B6AD6F79481E84E80E207FA7C9BA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5">
    <w:name w:val="41096CB52E2A407799CB554630B362A5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0">
    <w:name w:val="8C14FB6FAEEB40C4B09F2C08BE596073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0">
    <w:name w:val="3E58036F70B94764B313E106304361FF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0">
    <w:name w:val="BF00F1F4D36D423FBF2392694CC8E8CE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0">
    <w:name w:val="7B402497F5A74634AB98DF9B5F56D072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0">
    <w:name w:val="0C2BFD9F430549F39AE623D2E900960D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0">
    <w:name w:val="54CC4682A45D419EBCF75560B58A9AF6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6">
    <w:name w:val="76F1B6AD6F79481E84E80E207FA7C9BA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6">
    <w:name w:val="41096CB52E2A407799CB554630B362A5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">
    <w:name w:val="30737519CE6E4C22BF1F40CD6382022A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1">
    <w:name w:val="8C14FB6FAEEB40C4B09F2C08BE596073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1">
    <w:name w:val="3E58036F70B94764B313E106304361FF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1">
    <w:name w:val="BF00F1F4D36D423FBF2392694CC8E8CE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1">
    <w:name w:val="7B402497F5A74634AB98DF9B5F56D072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1">
    <w:name w:val="0C2BFD9F430549F39AE623D2E900960D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1">
    <w:name w:val="54CC4682A45D419EBCF75560B58A9AF6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7">
    <w:name w:val="76F1B6AD6F79481E84E80E207FA7C9BA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1096CB52E2A407799CB554630B362A57">
    <w:name w:val="41096CB52E2A407799CB554630B362A5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1">
    <w:name w:val="30737519CE6E4C22BF1F40CD6382022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">
    <w:name w:val="163292E345724B45ABE948B4B28B150A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CF40E03F56A4751A6263371CC4429B3">
    <w:name w:val="9CF40E03F56A4751A6263371CC4429B3"/>
    <w:rsid w:val="00F762EC"/>
  </w:style>
  <w:style w:type="paragraph" w:customStyle="1" w:styleId="DFC71902875E4D20849C3105A86D3343">
    <w:name w:val="DFC71902875E4D20849C3105A86D3343"/>
    <w:rsid w:val="00F762EC"/>
  </w:style>
  <w:style w:type="paragraph" w:customStyle="1" w:styleId="607623E3900E4459B7DE5DBE0DC57261">
    <w:name w:val="607623E3900E4459B7DE5DBE0DC57261"/>
    <w:rsid w:val="00F762EC"/>
  </w:style>
  <w:style w:type="paragraph" w:customStyle="1" w:styleId="C2A4C8421A9043FA865D357573E8DF76">
    <w:name w:val="C2A4C8421A9043FA865D357573E8DF76"/>
    <w:rsid w:val="00F762EC"/>
  </w:style>
  <w:style w:type="paragraph" w:customStyle="1" w:styleId="0E362A57E26646CDBA6DE79AAE647B00">
    <w:name w:val="0E362A57E26646CDBA6DE79AAE647B00"/>
    <w:rsid w:val="00F762EC"/>
  </w:style>
  <w:style w:type="paragraph" w:customStyle="1" w:styleId="E6EB980130CA4391ACCA032BC9B12FBD">
    <w:name w:val="E6EB980130CA4391ACCA032BC9B12FBD"/>
    <w:rsid w:val="00F762EC"/>
  </w:style>
  <w:style w:type="paragraph" w:customStyle="1" w:styleId="AC9454EF9F6B462DA9880E59E46DAC2D">
    <w:name w:val="AC9454EF9F6B462DA9880E59E46DAC2D"/>
    <w:rsid w:val="00F762EC"/>
  </w:style>
  <w:style w:type="paragraph" w:customStyle="1" w:styleId="B508286EF5194B30A441361B8B6308DE">
    <w:name w:val="B508286EF5194B30A441361B8B6308DE"/>
    <w:rsid w:val="00F762EC"/>
  </w:style>
  <w:style w:type="paragraph" w:customStyle="1" w:styleId="2D5787AF89C249A8A18292094E506DDD">
    <w:name w:val="2D5787AF89C249A8A18292094E506DDD"/>
    <w:rsid w:val="00F762EC"/>
  </w:style>
  <w:style w:type="paragraph" w:customStyle="1" w:styleId="E6702E87A402403680A337B8CFF196A6">
    <w:name w:val="E6702E87A402403680A337B8CFF196A6"/>
    <w:rsid w:val="00F762EC"/>
  </w:style>
  <w:style w:type="paragraph" w:customStyle="1" w:styleId="F3F624FA48F642629B227281EA5B550D">
    <w:name w:val="F3F624FA48F642629B227281EA5B550D"/>
    <w:rsid w:val="00F762EC"/>
  </w:style>
  <w:style w:type="paragraph" w:customStyle="1" w:styleId="8C14FB6FAEEB40C4B09F2C08BE59607312">
    <w:name w:val="8C14FB6FAEEB40C4B09F2C08BE596073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2">
    <w:name w:val="3E58036F70B94764B313E106304361FF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2">
    <w:name w:val="BF00F1F4D36D423FBF2392694CC8E8CE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2">
    <w:name w:val="7B402497F5A74634AB98DF9B5F56D072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2">
    <w:name w:val="0C2BFD9F430549F39AE623D2E900960D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2">
    <w:name w:val="54CC4682A45D419EBCF75560B58A9AF6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8">
    <w:name w:val="76F1B6AD6F79481E84E80E207FA7C9BA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2">
    <w:name w:val="30737519CE6E4C22BF1F40CD6382022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1">
    <w:name w:val="163292E345724B45ABE948B4B28B150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">
    <w:name w:val="0D7531E7CDFC4932AA9EE344BF25F86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1">
    <w:name w:val="E6EB980130CA4391ACCA032BC9B12FBD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">
    <w:name w:val="AC9454EF9F6B462DA9880E59E46DAC2D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3">
    <w:name w:val="8C14FB6FAEEB40C4B09F2C08BE596073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3">
    <w:name w:val="3E58036F70B94764B313E106304361FF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3">
    <w:name w:val="BF00F1F4D36D423FBF2392694CC8E8CE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3">
    <w:name w:val="7B402497F5A74634AB98DF9B5F56D072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3">
    <w:name w:val="0C2BFD9F430549F39AE623D2E900960D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3">
    <w:name w:val="54CC4682A45D419EBCF75560B58A9AF6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9">
    <w:name w:val="76F1B6AD6F79481E84E80E207FA7C9BA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3">
    <w:name w:val="30737519CE6E4C22BF1F40CD6382022A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2">
    <w:name w:val="163292E345724B45ABE948B4B28B150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1">
    <w:name w:val="0D7531E7CDFC4932AA9EE344BF25F86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2">
    <w:name w:val="E6EB980130CA4391ACCA032BC9B12FBD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2">
    <w:name w:val="AC9454EF9F6B462DA9880E59E46DAC2D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4">
    <w:name w:val="8C14FB6FAEEB40C4B09F2C08BE596073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4">
    <w:name w:val="3E58036F70B94764B313E106304361FF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4">
    <w:name w:val="BF00F1F4D36D423FBF2392694CC8E8CE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4">
    <w:name w:val="7B402497F5A74634AB98DF9B5F56D072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4">
    <w:name w:val="0C2BFD9F430549F39AE623D2E900960D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4">
    <w:name w:val="54CC4682A45D419EBCF75560B58A9AF6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0">
    <w:name w:val="76F1B6AD6F79481E84E80E207FA7C9BA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4">
    <w:name w:val="30737519CE6E4C22BF1F40CD6382022A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3">
    <w:name w:val="163292E345724B45ABE948B4B28B150A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2">
    <w:name w:val="0D7531E7CDFC4932AA9EE344BF25F86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3">
    <w:name w:val="E6EB980130CA4391ACCA032BC9B12FBD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3">
    <w:name w:val="AC9454EF9F6B462DA9880E59E46DAC2D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5">
    <w:name w:val="8C14FB6FAEEB40C4B09F2C08BE596073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5">
    <w:name w:val="3E58036F70B94764B313E106304361FF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5">
    <w:name w:val="BF00F1F4D36D423FBF2392694CC8E8CE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5">
    <w:name w:val="7B402497F5A74634AB98DF9B5F56D072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5">
    <w:name w:val="0C2BFD9F430549F39AE623D2E900960D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5">
    <w:name w:val="54CC4682A45D419EBCF75560B58A9AF6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1">
    <w:name w:val="76F1B6AD6F79481E84E80E207FA7C9BA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5">
    <w:name w:val="30737519CE6E4C22BF1F40CD6382022A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4">
    <w:name w:val="163292E345724B45ABE948B4B28B150A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3">
    <w:name w:val="0D7531E7CDFC4932AA9EE344BF25F86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4">
    <w:name w:val="E6EB980130CA4391ACCA032BC9B12FBD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4">
    <w:name w:val="AC9454EF9F6B462DA9880E59E46DAC2D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6">
    <w:name w:val="8C14FB6FAEEB40C4B09F2C08BE596073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6">
    <w:name w:val="3E58036F70B94764B313E106304361FF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6">
    <w:name w:val="BF00F1F4D36D423FBF2392694CC8E8CE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6">
    <w:name w:val="7B402497F5A74634AB98DF9B5F56D072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6">
    <w:name w:val="0C2BFD9F430549F39AE623D2E900960D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6">
    <w:name w:val="54CC4682A45D419EBCF75560B58A9AF6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2">
    <w:name w:val="76F1B6AD6F79481E84E80E207FA7C9BA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6">
    <w:name w:val="30737519CE6E4C22BF1F40CD6382022A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5">
    <w:name w:val="163292E345724B45ABE948B4B28B150A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4">
    <w:name w:val="0D7531E7CDFC4932AA9EE344BF25F86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5">
    <w:name w:val="E6EB980130CA4391ACCA032BC9B12FBD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5">
    <w:name w:val="AC9454EF9F6B462DA9880E59E46DAC2D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7">
    <w:name w:val="8C14FB6FAEEB40C4B09F2C08BE596073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7">
    <w:name w:val="3E58036F70B94764B313E106304361FF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7">
    <w:name w:val="BF00F1F4D36D423FBF2392694CC8E8CE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7">
    <w:name w:val="7B402497F5A74634AB98DF9B5F56D072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7">
    <w:name w:val="0C2BFD9F430549F39AE623D2E900960D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7">
    <w:name w:val="54CC4682A45D419EBCF75560B58A9AF6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3">
    <w:name w:val="76F1B6AD6F79481E84E80E207FA7C9BA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7">
    <w:name w:val="30737519CE6E4C22BF1F40CD6382022A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6">
    <w:name w:val="163292E345724B45ABE948B4B28B150A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5">
    <w:name w:val="0D7531E7CDFC4932AA9EE344BF25F86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6">
    <w:name w:val="E6EB980130CA4391ACCA032BC9B12FBD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6">
    <w:name w:val="AC9454EF9F6B462DA9880E59E46DAC2D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8">
    <w:name w:val="8C14FB6FAEEB40C4B09F2C08BE596073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8">
    <w:name w:val="3E58036F70B94764B313E106304361FF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8">
    <w:name w:val="BF00F1F4D36D423FBF2392694CC8E8CE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8">
    <w:name w:val="7B402497F5A74634AB98DF9B5F56D072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8">
    <w:name w:val="0C2BFD9F430549F39AE623D2E900960D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8">
    <w:name w:val="54CC4682A45D419EBCF75560B58A9AF6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4">
    <w:name w:val="76F1B6AD6F79481E84E80E207FA7C9BA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8">
    <w:name w:val="30737519CE6E4C22BF1F40CD6382022A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7">
    <w:name w:val="163292E345724B45ABE948B4B28B150A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6">
    <w:name w:val="0D7531E7CDFC4932AA9EE344BF25F86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7">
    <w:name w:val="E6EB980130CA4391ACCA032BC9B12FBD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7">
    <w:name w:val="AC9454EF9F6B462DA9880E59E46DAC2D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19">
    <w:name w:val="8C14FB6FAEEB40C4B09F2C08BE596073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19">
    <w:name w:val="3E58036F70B94764B313E106304361FF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19">
    <w:name w:val="BF00F1F4D36D423FBF2392694CC8E8CE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19">
    <w:name w:val="7B402497F5A74634AB98DF9B5F56D072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19">
    <w:name w:val="0C2BFD9F430549F39AE623D2E900960D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19">
    <w:name w:val="54CC4682A45D419EBCF75560B58A9AF6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5">
    <w:name w:val="76F1B6AD6F79481E84E80E207FA7C9BA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85FCA5EA304CF1B8FD1DF6B2AFDC13">
    <w:name w:val="0D85FCA5EA304CF1B8FD1DF6B2AFDC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9">
    <w:name w:val="30737519CE6E4C22BF1F40CD6382022A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8">
    <w:name w:val="163292E345724B45ABE948B4B28B150A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7">
    <w:name w:val="0D7531E7CDFC4932AA9EE344BF25F86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8">
    <w:name w:val="E6EB980130CA4391ACCA032BC9B12FBD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8">
    <w:name w:val="AC9454EF9F6B462DA9880E59E46DAC2D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0">
    <w:name w:val="8C14FB6FAEEB40C4B09F2C08BE596073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0">
    <w:name w:val="3E58036F70B94764B313E106304361FF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0">
    <w:name w:val="BF00F1F4D36D423FBF2392694CC8E8CE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0">
    <w:name w:val="7B402497F5A74634AB98DF9B5F56D072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0">
    <w:name w:val="0C2BFD9F430549F39AE623D2E900960D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0">
    <w:name w:val="54CC4682A45D419EBCF75560B58A9AF6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6">
    <w:name w:val="76F1B6AD6F79481E84E80E207FA7C9BA1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10">
    <w:name w:val="30737519CE6E4C22BF1F40CD6382022A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9">
    <w:name w:val="163292E345724B45ABE948B4B28B150A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8">
    <w:name w:val="0D7531E7CDFC4932AA9EE344BF25F86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9">
    <w:name w:val="E6EB980130CA4391ACCA032BC9B12FBD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9">
    <w:name w:val="AC9454EF9F6B462DA9880E59E46DAC2D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1">
    <w:name w:val="8C14FB6FAEEB40C4B09F2C08BE596073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1">
    <w:name w:val="3E58036F70B94764B313E106304361FF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1">
    <w:name w:val="BF00F1F4D36D423FBF2392694CC8E8CE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1">
    <w:name w:val="7B402497F5A74634AB98DF9B5F56D072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1">
    <w:name w:val="0C2BFD9F430549F39AE623D2E900960D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1">
    <w:name w:val="54CC4682A45D419EBCF75560B58A9AF6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7">
    <w:name w:val="76F1B6AD6F79481E84E80E207FA7C9BA1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0737519CE6E4C22BF1F40CD6382022A11">
    <w:name w:val="30737519CE6E4C22BF1F40CD6382022A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63292E345724B45ABE948B4B28B150A10">
    <w:name w:val="163292E345724B45ABE948B4B28B150A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9">
    <w:name w:val="0D7531E7CDFC4932AA9EE344BF25F86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10">
    <w:name w:val="E6EB980130CA4391ACCA032BC9B12FBD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0">
    <w:name w:val="AC9454EF9F6B462DA9880E59E46DAC2D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45AD4258E2940E9A458258EFAFCC487">
    <w:name w:val="045AD4258E2940E9A458258EFAFCC487"/>
    <w:rsid w:val="00F762EC"/>
  </w:style>
  <w:style w:type="paragraph" w:customStyle="1" w:styleId="2F7C3AA9ABE2458B9B58968E1CF6708B">
    <w:name w:val="2F7C3AA9ABE2458B9B58968E1CF6708B"/>
    <w:rsid w:val="00F762EC"/>
  </w:style>
  <w:style w:type="paragraph" w:customStyle="1" w:styleId="BADD9A18CEE049F7AEADEECA08B28662">
    <w:name w:val="BADD9A18CEE049F7AEADEECA08B2866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2">
    <w:name w:val="8C14FB6FAEEB40C4B09F2C08BE596073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2">
    <w:name w:val="3E58036F70B94764B313E106304361FF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2">
    <w:name w:val="BF00F1F4D36D423FBF2392694CC8E8CE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2">
    <w:name w:val="7B402497F5A74634AB98DF9B5F56D072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2">
    <w:name w:val="0C2BFD9F430549F39AE623D2E900960D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2">
    <w:name w:val="54CC4682A45D419EBCF75560B58A9AF6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8">
    <w:name w:val="76F1B6AD6F79481E84E80E207FA7C9BA1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10">
    <w:name w:val="0D7531E7CDFC4932AA9EE344BF25F8611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11">
    <w:name w:val="E6EB980130CA4391ACCA032BC9B12FBD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1">
    <w:name w:val="AC9454EF9F6B462DA9880E59E46DAC2D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ADD9A18CEE049F7AEADEECA08B286621">
    <w:name w:val="BADD9A18CEE049F7AEADEECA08B28662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3">
    <w:name w:val="8C14FB6FAEEB40C4B09F2C08BE596073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3">
    <w:name w:val="3E58036F70B94764B313E106304361FF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3">
    <w:name w:val="BF00F1F4D36D423FBF2392694CC8E8CE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3">
    <w:name w:val="7B402497F5A74634AB98DF9B5F56D072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3">
    <w:name w:val="0C2BFD9F430549F39AE623D2E900960D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3">
    <w:name w:val="54CC4682A45D419EBCF75560B58A9AF6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19">
    <w:name w:val="76F1B6AD6F79481E84E80E207FA7C9BA19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D7531E7CDFC4932AA9EE344BF25F86111">
    <w:name w:val="0D7531E7CDFC4932AA9EE344BF25F861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EB980130CA4391ACCA032BC9B12FBD12">
    <w:name w:val="E6EB980130CA4391ACCA032BC9B12FBD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2">
    <w:name w:val="AC9454EF9F6B462DA9880E59E46DAC2D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ADD9A18CEE049F7AEADEECA08B286622">
    <w:name w:val="BADD9A18CEE049F7AEADEECA08B28662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4">
    <w:name w:val="8C14FB6FAEEB40C4B09F2C08BE596073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4">
    <w:name w:val="3E58036F70B94764B313E106304361FF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4">
    <w:name w:val="BF00F1F4D36D423FBF2392694CC8E8CE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4">
    <w:name w:val="7B402497F5A74634AB98DF9B5F56D072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4">
    <w:name w:val="0C2BFD9F430549F39AE623D2E900960D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CC4682A45D419EBCF75560B58A9AF624">
    <w:name w:val="54CC4682A45D419EBCF75560B58A9AF6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F1B6AD6F79481E84E80E207FA7C9BA20">
    <w:name w:val="76F1B6AD6F79481E84E80E207FA7C9BA20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07623E3900E4459B7DE5DBE0DC572611">
    <w:name w:val="607623E3900E4459B7DE5DBE0DC5726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3">
    <w:name w:val="AC9454EF9F6B462DA9880E59E46DAC2D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">
    <w:name w:val="148B86C1B1AD4AD89BC32374A64C0EB5"/>
    <w:rsid w:val="00F762EC"/>
  </w:style>
  <w:style w:type="paragraph" w:customStyle="1" w:styleId="D3CACAC1A51B4836B58ADC017B58B241">
    <w:name w:val="D3CACAC1A51B4836B58ADC017B58B241"/>
    <w:rsid w:val="00F762EC"/>
  </w:style>
  <w:style w:type="paragraph" w:customStyle="1" w:styleId="BADD9A18CEE049F7AEADEECA08B286623">
    <w:name w:val="BADD9A18CEE049F7AEADEECA08B28662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5">
    <w:name w:val="8C14FB6FAEEB40C4B09F2C08BE596073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5">
    <w:name w:val="3E58036F70B94764B313E106304361FF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5">
    <w:name w:val="BF00F1F4D36D423FBF2392694CC8E8CE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5">
    <w:name w:val="7B402497F5A74634AB98DF9B5F56D072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5">
    <w:name w:val="0C2BFD9F430549F39AE623D2E900960D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1">
    <w:name w:val="D3CACAC1A51B4836B58ADC017B58B241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1">
    <w:name w:val="148B86C1B1AD4AD89BC32374A64C0EB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07623E3900E4459B7DE5DBE0DC572612">
    <w:name w:val="607623E3900E4459B7DE5DBE0DC5726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4">
    <w:name w:val="AC9454EF9F6B462DA9880E59E46DAC2D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ADD9A18CEE049F7AEADEECA08B286624">
    <w:name w:val="BADD9A18CEE049F7AEADEECA08B28662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6">
    <w:name w:val="8C14FB6FAEEB40C4B09F2C08BE596073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6">
    <w:name w:val="3E58036F70B94764B313E106304361FF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6">
    <w:name w:val="BF00F1F4D36D423FBF2392694CC8E8CE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6">
    <w:name w:val="7B402497F5A74634AB98DF9B5F56D072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6">
    <w:name w:val="0C2BFD9F430549F39AE623D2E900960D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2">
    <w:name w:val="D3CACAC1A51B4836B58ADC017B58B241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2">
    <w:name w:val="148B86C1B1AD4AD89BC32374A64C0EB5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C3F49BA24544E6A77BCCB47EDC7895">
    <w:name w:val="ECC3F49BA24544E6A77BCCB47EDC789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07623E3900E4459B7DE5DBE0DC572613">
    <w:name w:val="607623E3900E4459B7DE5DBE0DC5726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9454EF9F6B462DA9880E59E46DAC2D15">
    <w:name w:val="AC9454EF9F6B462DA9880E59E46DAC2D1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5ECA17A31B44889A5DAE9C0E4B9375A">
    <w:name w:val="C5ECA17A31B44889A5DAE9C0E4B9375A"/>
    <w:rsid w:val="00F762EC"/>
  </w:style>
  <w:style w:type="paragraph" w:customStyle="1" w:styleId="154B54CF9DCB44649301F7534488F7FA">
    <w:name w:val="154B54CF9DCB44649301F7534488F7FA"/>
    <w:rsid w:val="00F762EC"/>
  </w:style>
  <w:style w:type="paragraph" w:customStyle="1" w:styleId="6AB97F5703814A5B847818F17A1154EB">
    <w:name w:val="6AB97F5703814A5B847818F17A1154EB"/>
    <w:rsid w:val="00F762EC"/>
  </w:style>
  <w:style w:type="paragraph" w:customStyle="1" w:styleId="BADD9A18CEE049F7AEADEECA08B286625">
    <w:name w:val="BADD9A18CEE049F7AEADEECA08B286625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C14FB6FAEEB40C4B09F2C08BE59607327">
    <w:name w:val="8C14FB6FAEEB40C4B09F2C08BE596073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E58036F70B94764B313E106304361FF27">
    <w:name w:val="3E58036F70B94764B313E106304361FF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F00F1F4D36D423FBF2392694CC8E8CE27">
    <w:name w:val="BF00F1F4D36D423FBF2392694CC8E8CE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7">
    <w:name w:val="7B402497F5A74634AB98DF9B5F56D072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7">
    <w:name w:val="0C2BFD9F430549F39AE623D2E900960D27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3">
    <w:name w:val="D3CACAC1A51B4836B58ADC017B58B241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3">
    <w:name w:val="148B86C1B1AD4AD89BC32374A64C0EB53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C3F49BA24544E6A77BCCB47EDC78951">
    <w:name w:val="ECC3F49BA24544E6A77BCCB47EDC789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5ECA17A31B44889A5DAE9C0E4B9375A1">
    <w:name w:val="C5ECA17A31B44889A5DAE9C0E4B9375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54B54CF9DCB44649301F7534488F7FA1">
    <w:name w:val="154B54CF9DCB44649301F7534488F7FA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AB97F5703814A5B847818F17A1154EB1">
    <w:name w:val="6AB97F5703814A5B847818F17A1154EB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7171190FE264C6089D612B5EB885ECC">
    <w:name w:val="E7171190FE264C6089D612B5EB885ECC"/>
    <w:rsid w:val="00F762EC"/>
  </w:style>
  <w:style w:type="paragraph" w:customStyle="1" w:styleId="067F77B78667457792F88D7BB53CFEBC">
    <w:name w:val="067F77B78667457792F88D7BB53CFEBC"/>
    <w:rsid w:val="00F762EC"/>
  </w:style>
  <w:style w:type="paragraph" w:customStyle="1" w:styleId="84A2812C50C842EEA0851577EF4AFA15">
    <w:name w:val="84A2812C50C842EEA0851577EF4AFA15"/>
    <w:rsid w:val="00F762EC"/>
  </w:style>
  <w:style w:type="paragraph" w:customStyle="1" w:styleId="540FE20E4A41495BBB58B7AADDD60345">
    <w:name w:val="540FE20E4A41495BBB58B7AADDD60345"/>
    <w:rsid w:val="00F762EC"/>
  </w:style>
  <w:style w:type="paragraph" w:customStyle="1" w:styleId="BADD9A18CEE049F7AEADEECA08B286626">
    <w:name w:val="BADD9A18CEE049F7AEADEECA08B286626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7171190FE264C6089D612B5EB885ECC1">
    <w:name w:val="E7171190FE264C6089D612B5EB885ECC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67F77B78667457792F88D7BB53CFEBC1">
    <w:name w:val="067F77B78667457792F88D7BB53CFEBC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4A2812C50C842EEA0851577EF4AFA151">
    <w:name w:val="84A2812C50C842EEA0851577EF4AFA1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8">
    <w:name w:val="7B402497F5A74634AB98DF9B5F56D0722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8">
    <w:name w:val="0C2BFD9F430549F39AE623D2E900960D28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4">
    <w:name w:val="D3CACAC1A51B4836B58ADC017B58B241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4">
    <w:name w:val="148B86C1B1AD4AD89BC32374A64C0EB54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40FE20E4A41495BBB58B7AADDD603451">
    <w:name w:val="540FE20E4A41495BBB58B7AADDD603451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5ECA17A31B44889A5DAE9C0E4B9375A2">
    <w:name w:val="C5ECA17A31B44889A5DAE9C0E4B9375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54B54CF9DCB44649301F7534488F7FA2">
    <w:name w:val="154B54CF9DCB44649301F7534488F7FA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AB97F5703814A5B847818F17A1154EB2">
    <w:name w:val="6AB97F5703814A5B847818F17A1154EB2"/>
    <w:rsid w:val="00F76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632D645918F4904A78A8F346AF80849">
    <w:name w:val="E632D645918F4904A78A8F346AF80849"/>
    <w:rsid w:val="00F762EC"/>
  </w:style>
  <w:style w:type="paragraph" w:customStyle="1" w:styleId="564858B759DE41CABEAFC9440E57A83E">
    <w:name w:val="564858B759DE41CABEAFC9440E57A83E"/>
    <w:rsid w:val="00F762EC"/>
  </w:style>
  <w:style w:type="paragraph" w:customStyle="1" w:styleId="5856A31B2F534999B9C8885D17D45489">
    <w:name w:val="5856A31B2F534999B9C8885D17D45489"/>
    <w:rsid w:val="00F762EC"/>
  </w:style>
  <w:style w:type="paragraph" w:customStyle="1" w:styleId="ACD0AE61B5D849DD8C92445736A8B134">
    <w:name w:val="ACD0AE61B5D849DD8C92445736A8B134"/>
    <w:rsid w:val="00F762EC"/>
  </w:style>
  <w:style w:type="paragraph" w:customStyle="1" w:styleId="F616C36D200A4D4181452745B4D422FA">
    <w:name w:val="F616C36D200A4D4181452745B4D422FA"/>
    <w:rsid w:val="00F762EC"/>
  </w:style>
  <w:style w:type="paragraph" w:customStyle="1" w:styleId="D909A08346CA4900B0C0E13A409346B8">
    <w:name w:val="D909A08346CA4900B0C0E13A409346B8"/>
    <w:rsid w:val="00F762EC"/>
  </w:style>
  <w:style w:type="paragraph" w:customStyle="1" w:styleId="F948F91164DC47ECAE818F6B2F2FC434">
    <w:name w:val="F948F91164DC47ECAE818F6B2F2FC434"/>
    <w:rsid w:val="00F762EC"/>
  </w:style>
  <w:style w:type="paragraph" w:customStyle="1" w:styleId="BD92907E181F462DA359A2F788F05F4C">
    <w:name w:val="BD92907E181F462DA359A2F788F05F4C"/>
    <w:rsid w:val="00F762EC"/>
  </w:style>
  <w:style w:type="paragraph" w:customStyle="1" w:styleId="BADD9A18CEE049F7AEADEECA08B286627">
    <w:name w:val="BADD9A18CEE049F7AEADEECA08B286627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7171190FE264C6089D612B5EB885ECC2">
    <w:name w:val="E7171190FE264C6089D612B5EB885ECC2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67F77B78667457792F88D7BB53CFEBC2">
    <w:name w:val="067F77B78667457792F88D7BB53CFEBC2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4A2812C50C842EEA0851577EF4AFA152">
    <w:name w:val="84A2812C50C842EEA0851577EF4AFA152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29">
    <w:name w:val="7B402497F5A74634AB98DF9B5F56D07229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29">
    <w:name w:val="0C2BFD9F430549F39AE623D2E900960D29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5">
    <w:name w:val="D3CACAC1A51B4836B58ADC017B58B2415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5">
    <w:name w:val="148B86C1B1AD4AD89BC32374A64C0EB55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616C36D200A4D4181452745B4D422FA1">
    <w:name w:val="F616C36D200A4D4181452745B4D422FA1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909A08346CA4900B0C0E13A409346B81">
    <w:name w:val="D909A08346CA4900B0C0E13A409346B81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48F91164DC47ECAE818F6B2F2FC4341">
    <w:name w:val="F948F91164DC47ECAE818F6B2F2FC4341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D92907E181F462DA359A2F788F05F4C1">
    <w:name w:val="BD92907E181F462DA359A2F788F05F4C1"/>
    <w:rsid w:val="00D624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980F1FD50B147B19E4F40916B3837AF">
    <w:name w:val="A980F1FD50B147B19E4F40916B3837AF"/>
    <w:rsid w:val="00D6245F"/>
  </w:style>
  <w:style w:type="paragraph" w:customStyle="1" w:styleId="573935682A3D441D8B8DF2D48E5CB394">
    <w:name w:val="573935682A3D441D8B8DF2D48E5CB394"/>
    <w:rsid w:val="00D6245F"/>
  </w:style>
  <w:style w:type="paragraph" w:customStyle="1" w:styleId="3FBAEBBCF2264522AAC8A4C5AA6EF7AC5">
    <w:name w:val="3FBAEBBCF2264522AAC8A4C5AA6EF7AC5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5">
    <w:name w:val="89B7FC9F7A684EC5982A485A21D1FE2D5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ADD9A18CEE049F7AEADEECA08B286628">
    <w:name w:val="BADD9A18CEE049F7AEADEECA08B286628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7171190FE264C6089D612B5EB885ECC3">
    <w:name w:val="E7171190FE264C6089D612B5EB885ECC3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67F77B78667457792F88D7BB53CFEBC3">
    <w:name w:val="067F77B78667457792F88D7BB53CFEBC3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4A2812C50C842EEA0851577EF4AFA153">
    <w:name w:val="84A2812C50C842EEA0851577EF4AFA153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30">
    <w:name w:val="7B402497F5A74634AB98DF9B5F56D07230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30">
    <w:name w:val="0C2BFD9F430549F39AE623D2E900960D30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6">
    <w:name w:val="D3CACAC1A51B4836B58ADC017B58B2416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6">
    <w:name w:val="148B86C1B1AD4AD89BC32374A64C0EB56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616C36D200A4D4181452745B4D422FA2">
    <w:name w:val="F616C36D200A4D4181452745B4D422FA2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909A08346CA4900B0C0E13A409346B82">
    <w:name w:val="D909A08346CA4900B0C0E13A409346B82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2DC09E1ABAF4C159A5722D888766E0E">
    <w:name w:val="42DC09E1ABAF4C159A5722D888766E0E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9AD69105A2D465A91CE95533ED50162">
    <w:name w:val="C9AD69105A2D465A91CE95533ED50162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48F91164DC47ECAE818F6B2F2FC4342">
    <w:name w:val="F948F91164DC47ECAE818F6B2F2FC4342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30F85BC44824700AF2333599561DACC">
    <w:name w:val="C30F85BC44824700AF2333599561DACC"/>
    <w:rsid w:val="00B111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FBAEBBCF2264522AAC8A4C5AA6EF7AC6">
    <w:name w:val="3FBAEBBCF2264522AAC8A4C5AA6EF7AC6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9B7FC9F7A684EC5982A485A21D1FE2D6">
    <w:name w:val="89B7FC9F7A684EC5982A485A21D1FE2D6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ADD9A18CEE049F7AEADEECA08B286629">
    <w:name w:val="BADD9A18CEE049F7AEADEECA08B286629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7171190FE264C6089D612B5EB885ECC4">
    <w:name w:val="E7171190FE264C6089D612B5EB885ECC4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67F77B78667457792F88D7BB53CFEBC4">
    <w:name w:val="067F77B78667457792F88D7BB53CFEBC4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4A2812C50C842EEA0851577EF4AFA154">
    <w:name w:val="84A2812C50C842EEA0851577EF4AFA154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B402497F5A74634AB98DF9B5F56D07231">
    <w:name w:val="7B402497F5A74634AB98DF9B5F56D07231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C2BFD9F430549F39AE623D2E900960D31">
    <w:name w:val="0C2BFD9F430549F39AE623D2E900960D31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3CACAC1A51B4836B58ADC017B58B2417">
    <w:name w:val="D3CACAC1A51B4836B58ADC017B58B2417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8B86C1B1AD4AD89BC32374A64C0EB57">
    <w:name w:val="148B86C1B1AD4AD89BC32374A64C0EB57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616C36D200A4D4181452745B4D422FA3">
    <w:name w:val="F616C36D200A4D4181452745B4D422FA3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909A08346CA4900B0C0E13A409346B83">
    <w:name w:val="D909A08346CA4900B0C0E13A409346B83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2DC09E1ABAF4C159A5722D888766E0E1">
    <w:name w:val="42DC09E1ABAF4C159A5722D888766E0E1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9AD69105A2D465A91CE95533ED501621">
    <w:name w:val="C9AD69105A2D465A91CE95533ED501621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948F91164DC47ECAE818F6B2F2FC4343">
    <w:name w:val="F948F91164DC47ECAE818F6B2F2FC4343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30F85BC44824700AF2333599561DACC1">
    <w:name w:val="C30F85BC44824700AF2333599561DACC1"/>
    <w:rsid w:val="00F4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VI Government</Company>
  <LinksUpToDate>false</LinksUpToDate>
  <CharactersWithSpaces>1619</CharactersWithSpaces>
  <SharedDoc>false</SharedDoc>
  <HLinks>
    <vt:vector size="6" baseType="variant">
      <vt:variant>
        <vt:i4>131117</vt:i4>
      </vt:variant>
      <vt:variant>
        <vt:i4>0</vt:i4>
      </vt:variant>
      <vt:variant>
        <vt:i4>0</vt:i4>
      </vt:variant>
      <vt:variant>
        <vt:i4>5</vt:i4>
      </vt:variant>
      <vt:variant>
        <vt:lpwstr>mailto:cfd@gov.v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 Glasgow</dc:creator>
  <cp:lastModifiedBy>Melanie Glasgow</cp:lastModifiedBy>
  <cp:revision>2</cp:revision>
  <cp:lastPrinted>2020-06-15T21:08:00Z</cp:lastPrinted>
  <dcterms:created xsi:type="dcterms:W3CDTF">2020-11-22T19:10:00Z</dcterms:created>
  <dcterms:modified xsi:type="dcterms:W3CDTF">2020-11-22T19:10:00Z</dcterms:modified>
</cp:coreProperties>
</file>